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6436A" w14:textId="1CD58F4B" w:rsidR="002E3445" w:rsidRDefault="0067750D" w:rsidP="0059013F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47E6F64E" w14:textId="77777777" w:rsidR="00A14406" w:rsidRPr="00A14406" w:rsidRDefault="00A14406" w:rsidP="00A14406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A14406" w14:paraId="30F5802F" w14:textId="77777777" w:rsidTr="00073801">
        <w:tc>
          <w:tcPr>
            <w:tcW w:w="1927" w:type="dxa"/>
            <w:hideMark/>
          </w:tcPr>
          <w:p w14:paraId="444A439D" w14:textId="77777777" w:rsidR="00A14406" w:rsidRDefault="00A14406" w:rsidP="000738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10B8FF" w14:textId="77777777" w:rsidR="00A14406" w:rsidRDefault="00A14406" w:rsidP="000738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95FC1B" w14:textId="77777777" w:rsidR="00A14406" w:rsidRDefault="00A14406" w:rsidP="000738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14406" w14:paraId="771316CE" w14:textId="77777777" w:rsidTr="00073801">
        <w:tc>
          <w:tcPr>
            <w:tcW w:w="1927" w:type="dxa"/>
            <w:hideMark/>
          </w:tcPr>
          <w:p w14:paraId="554365E3" w14:textId="4C6D2467" w:rsidR="00A14406" w:rsidRDefault="00A14406" w:rsidP="000738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</w:t>
            </w:r>
            <w:r w:rsidR="00C634D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2524" w:type="dxa"/>
            <w:hideMark/>
          </w:tcPr>
          <w:p w14:paraId="15A89500" w14:textId="2AD978D4" w:rsidR="00A14406" w:rsidRDefault="00C634D4" w:rsidP="000738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="00A14406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="00A14406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9" w:type="dxa"/>
            <w:hideMark/>
          </w:tcPr>
          <w:p w14:paraId="7F68EB2D" w14:textId="77777777" w:rsidR="00A14406" w:rsidRDefault="00A14406" w:rsidP="000738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A14406" w14:paraId="554F0EDE" w14:textId="77777777" w:rsidTr="000738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25EC79C" w14:textId="77777777" w:rsidR="00A14406" w:rsidRDefault="00A14406" w:rsidP="000738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1C7F5D" w14:textId="77777777" w:rsidR="00A14406" w:rsidRDefault="00A14406" w:rsidP="00073801">
            <w:pPr>
              <w:rPr>
                <w:sz w:val="20"/>
                <w:szCs w:val="24"/>
              </w:rPr>
            </w:pPr>
          </w:p>
        </w:tc>
      </w:tr>
    </w:tbl>
    <w:p w14:paraId="414A2C28" w14:textId="5049243A" w:rsidR="00D4115A" w:rsidRDefault="00D4115A" w:rsidP="0059013F">
      <w:pPr>
        <w:pStyle w:val="ListParagraph"/>
        <w:numPr>
          <w:ilvl w:val="0"/>
          <w:numId w:val="19"/>
        </w:numPr>
      </w:pPr>
      <w:r>
        <w:t>Solved the problem with adjusting taxes</w:t>
      </w:r>
      <w:r w:rsidRPr="00D4115A">
        <w:t xml:space="preserve"> in the client on loss returned on the route</w:t>
      </w:r>
      <w:r>
        <w:t xml:space="preserve"> (</w:t>
      </w:r>
      <w:r w:rsidRPr="00D4115A">
        <w:t>RASA-3349</w:t>
      </w:r>
      <w:r>
        <w:t>)</w:t>
      </w:r>
    </w:p>
    <w:p w14:paraId="20FF9FF6" w14:textId="1FBD9EB2" w:rsidR="00D4115A" w:rsidRDefault="00D4115A" w:rsidP="0059013F">
      <w:pPr>
        <w:pStyle w:val="ListParagraph"/>
        <w:numPr>
          <w:ilvl w:val="0"/>
          <w:numId w:val="19"/>
        </w:numPr>
      </w:pPr>
      <w:r>
        <w:t>Solved the problem with</w:t>
      </w:r>
      <w:r>
        <w:t xml:space="preserve"> </w:t>
      </w:r>
      <w:r w:rsidRPr="00D4115A">
        <w:t>Option to scan UNF 'smart barcodes' for moved routes</w:t>
      </w:r>
      <w:r>
        <w:t xml:space="preserve"> (</w:t>
      </w:r>
      <w:r w:rsidRPr="00D4115A">
        <w:t>RASA-3088</w:t>
      </w:r>
      <w:r>
        <w:t>)</w:t>
      </w:r>
    </w:p>
    <w:p w14:paraId="487DCBD6" w14:textId="2C5DA894" w:rsidR="00D4115A" w:rsidRDefault="00D4115A" w:rsidP="00EC21F9">
      <w:pPr>
        <w:pStyle w:val="ListParagraph"/>
        <w:numPr>
          <w:ilvl w:val="0"/>
          <w:numId w:val="19"/>
        </w:numPr>
      </w:pPr>
      <w:r>
        <w:t xml:space="preserve">Solved the problem </w:t>
      </w:r>
      <w:r w:rsidR="00EC21F9">
        <w:t>w</w:t>
      </w:r>
      <w:r w:rsidR="00EC21F9" w:rsidRPr="00EC21F9">
        <w:t>hen opening a scan screen</w:t>
      </w:r>
      <w:r w:rsidR="00EC21F9">
        <w:t xml:space="preserve"> and </w:t>
      </w:r>
      <w:r w:rsidR="00EC21F9" w:rsidRPr="00EC21F9">
        <w:t>the focus on Android versions &gt; 8 is not automatically placed on the ID code field</w:t>
      </w:r>
      <w:r w:rsidR="00D34F82">
        <w:t xml:space="preserve"> (</w:t>
      </w:r>
      <w:r w:rsidR="00D34F82" w:rsidRPr="00D34F82">
        <w:t>RASA-3293</w:t>
      </w:r>
      <w:r w:rsidR="00D34F82">
        <w:t>)</w:t>
      </w:r>
    </w:p>
    <w:p w14:paraId="2019069E" w14:textId="1180BD2A" w:rsidR="003B4D1E" w:rsidRPr="0059013F" w:rsidRDefault="003B4D1E" w:rsidP="00EC21F9">
      <w:pPr>
        <w:pStyle w:val="ListParagraph"/>
        <w:numPr>
          <w:ilvl w:val="0"/>
          <w:numId w:val="19"/>
        </w:numPr>
      </w:pPr>
      <w:r>
        <w:t xml:space="preserve">Solved the problem with </w:t>
      </w:r>
      <w:r w:rsidRPr="003B4D1E">
        <w:t>Soil counted doubled on RA</w:t>
      </w:r>
      <w:r>
        <w:t xml:space="preserve"> (</w:t>
      </w:r>
      <w:r w:rsidRPr="003B4D1E">
        <w:t>RASA-2930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E3445" w14:paraId="06952D34" w14:textId="77777777" w:rsidTr="002717DD">
        <w:tc>
          <w:tcPr>
            <w:tcW w:w="1927" w:type="dxa"/>
            <w:hideMark/>
          </w:tcPr>
          <w:p w14:paraId="3E451EBD" w14:textId="77777777" w:rsidR="002E3445" w:rsidRDefault="002E3445" w:rsidP="002717D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CB8FB6B" w14:textId="77777777" w:rsidR="002E3445" w:rsidRDefault="002E3445" w:rsidP="002717D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923201" w14:textId="77777777" w:rsidR="002E3445" w:rsidRDefault="002E3445" w:rsidP="002717D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E3445" w14:paraId="4DB855E9" w14:textId="77777777" w:rsidTr="002717DD">
        <w:tc>
          <w:tcPr>
            <w:tcW w:w="1927" w:type="dxa"/>
            <w:hideMark/>
          </w:tcPr>
          <w:p w14:paraId="23F3D964" w14:textId="05CFBDEE" w:rsidR="002E3445" w:rsidRDefault="002E3445" w:rsidP="002717D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</w:t>
            </w:r>
            <w:r w:rsidR="001C456D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5CE79F54" w14:textId="475E84C0" w:rsidR="002E3445" w:rsidRDefault="0059013F" w:rsidP="002717D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</w:t>
            </w:r>
            <w:r w:rsidR="002E344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E3445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2</w:t>
            </w:r>
          </w:p>
        </w:tc>
        <w:tc>
          <w:tcPr>
            <w:tcW w:w="4909" w:type="dxa"/>
            <w:hideMark/>
          </w:tcPr>
          <w:p w14:paraId="3CD836BA" w14:textId="77777777" w:rsidR="002E3445" w:rsidRDefault="002E3445" w:rsidP="002717D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E3445" w14:paraId="14A5B499" w14:textId="77777777" w:rsidTr="002717D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C4AB67" w14:textId="77777777" w:rsidR="002E3445" w:rsidRDefault="002E3445" w:rsidP="002717D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AF06D81" w14:textId="77777777" w:rsidR="002E3445" w:rsidRDefault="002E3445" w:rsidP="002717DD">
            <w:pPr>
              <w:rPr>
                <w:sz w:val="20"/>
                <w:szCs w:val="24"/>
              </w:rPr>
            </w:pPr>
          </w:p>
        </w:tc>
      </w:tr>
    </w:tbl>
    <w:p w14:paraId="340E170B" w14:textId="427F3259" w:rsidR="002E3445" w:rsidRDefault="00065F87" w:rsidP="002E3445">
      <w:pPr>
        <w:pStyle w:val="ListParagraph"/>
        <w:numPr>
          <w:ilvl w:val="0"/>
          <w:numId w:val="19"/>
        </w:numPr>
      </w:pPr>
      <w:r>
        <w:t>New functionality: R</w:t>
      </w:r>
      <w:r w:rsidR="00394049" w:rsidRPr="00394049">
        <w:t>educ</w:t>
      </w:r>
      <w:r w:rsidR="00394049">
        <w:t>ing</w:t>
      </w:r>
      <w:r w:rsidR="00394049" w:rsidRPr="00394049">
        <w:t xml:space="preserve"> the number of "paid amount" typing errors by drivers</w:t>
      </w:r>
      <w:r w:rsidR="00394049">
        <w:t xml:space="preserve"> </w:t>
      </w:r>
      <w:r w:rsidR="002E3445">
        <w:t>(</w:t>
      </w:r>
      <w:r w:rsidR="00DB326E" w:rsidRPr="00DB326E">
        <w:t>RASA-2932</w:t>
      </w:r>
      <w:r w:rsidR="002E3445">
        <w:t>)</w:t>
      </w:r>
    </w:p>
    <w:p w14:paraId="67D78E3B" w14:textId="58360D01" w:rsidR="00AC6A45" w:rsidRDefault="00B8533E" w:rsidP="00AC6A45">
      <w:pPr>
        <w:pStyle w:val="ListParagraph"/>
        <w:numPr>
          <w:ilvl w:val="0"/>
          <w:numId w:val="19"/>
        </w:numPr>
      </w:pPr>
      <w:r>
        <w:t xml:space="preserve">New functionality: </w:t>
      </w:r>
      <w:r w:rsidR="0003119D" w:rsidRPr="0003119D">
        <w:t>Block</w:t>
      </w:r>
      <w:r w:rsidR="0003119D">
        <w:t>ing</w:t>
      </w:r>
      <w:r w:rsidR="0003119D" w:rsidRPr="0003119D">
        <w:t xml:space="preserve"> invoice adjustments on bill loss now on the RA</w:t>
      </w:r>
      <w:r w:rsidR="001C2BAB">
        <w:t xml:space="preserve"> (</w:t>
      </w:r>
      <w:r w:rsidR="001C2BAB" w:rsidRPr="001C2BAB">
        <w:t>RASA-2852</w:t>
      </w:r>
      <w:r w:rsidR="001C2BAB">
        <w:t>)</w:t>
      </w:r>
    </w:p>
    <w:p w14:paraId="27C5687C" w14:textId="77777777" w:rsidR="00C05F0F" w:rsidRDefault="0013345D" w:rsidP="00C05F0F">
      <w:pPr>
        <w:pStyle w:val="ListParagraph"/>
        <w:numPr>
          <w:ilvl w:val="0"/>
          <w:numId w:val="19"/>
        </w:numPr>
      </w:pPr>
      <w:r>
        <w:t>New functionality: Displaying the l</w:t>
      </w:r>
      <w:r w:rsidRPr="0013345D">
        <w:t>ocker number on invoice lines screen</w:t>
      </w:r>
      <w:r w:rsidR="006849BA">
        <w:t xml:space="preserve"> (RASA-2995)</w:t>
      </w:r>
    </w:p>
    <w:p w14:paraId="007841AA" w14:textId="02B97E1F" w:rsidR="00C05F0F" w:rsidRDefault="00C05F0F" w:rsidP="00C05F0F">
      <w:pPr>
        <w:pStyle w:val="ListParagraph"/>
        <w:numPr>
          <w:ilvl w:val="0"/>
          <w:numId w:val="19"/>
        </w:numPr>
      </w:pPr>
      <w:r w:rsidRPr="00C05F0F">
        <w:t>New functionality:</w:t>
      </w:r>
      <w:r w:rsidR="004C06D2">
        <w:t xml:space="preserve"> </w:t>
      </w:r>
      <w:r w:rsidR="004C06D2" w:rsidRPr="004C06D2">
        <w:t>Sort</w:t>
      </w:r>
      <w:r w:rsidR="004C06D2">
        <w:t xml:space="preserve">ing </w:t>
      </w:r>
      <w:r w:rsidR="004C06D2" w:rsidRPr="004C06D2">
        <w:t>invoice</w:t>
      </w:r>
      <w:r w:rsidR="004C06D2">
        <w:t>s</w:t>
      </w:r>
      <w:r w:rsidR="004C06D2" w:rsidRPr="004C06D2">
        <w:t xml:space="preserve"> on RA based on Locker Number and add</w:t>
      </w:r>
      <w:r w:rsidR="004C06D2">
        <w:t>ing</w:t>
      </w:r>
      <w:r w:rsidR="004C06D2" w:rsidRPr="004C06D2">
        <w:t xml:space="preserve"> Locker Number to the search option to find invoice line</w:t>
      </w:r>
      <w:r w:rsidR="004C06D2">
        <w:t xml:space="preserve"> (</w:t>
      </w:r>
      <w:r w:rsidR="00344B1E" w:rsidRPr="00344B1E">
        <w:t>RASA-3166</w:t>
      </w:r>
      <w:r w:rsidR="004C06D2">
        <w:t>)</w:t>
      </w:r>
    </w:p>
    <w:p w14:paraId="53E40234" w14:textId="77777777" w:rsidR="00344B1E" w:rsidRDefault="00344B1E" w:rsidP="00344B1E">
      <w:pPr>
        <w:pStyle w:val="ListParagraph"/>
        <w:numPr>
          <w:ilvl w:val="0"/>
          <w:numId w:val="19"/>
        </w:numPr>
      </w:pPr>
      <w:r>
        <w:t>Solved the problem with</w:t>
      </w:r>
      <w:r w:rsidRPr="004A43DE">
        <w:t xml:space="preserve"> scan</w:t>
      </w:r>
      <w:r>
        <w:t>ning</w:t>
      </w:r>
      <w:r w:rsidRPr="004A43DE">
        <w:t xml:space="preserve"> a smart</w:t>
      </w:r>
      <w:r>
        <w:t xml:space="preserve"> </w:t>
      </w:r>
      <w:r w:rsidRPr="004A43DE">
        <w:t>barcode for a customer product of type MBYO</w:t>
      </w:r>
      <w:r>
        <w:t xml:space="preserve"> </w:t>
      </w:r>
      <w:r w:rsidRPr="004A43DE">
        <w:t xml:space="preserve">transaction type 804 </w:t>
      </w:r>
      <w:r>
        <w:t xml:space="preserve">which </w:t>
      </w:r>
      <w:r w:rsidRPr="004A43DE">
        <w:t>is automatically created</w:t>
      </w:r>
      <w:r>
        <w:t xml:space="preserve"> (</w:t>
      </w:r>
      <w:r w:rsidRPr="00363B1D">
        <w:t>RASA-2555</w:t>
      </w:r>
      <w:r>
        <w:t>)</w:t>
      </w:r>
    </w:p>
    <w:p w14:paraId="21282F60" w14:textId="4D16F4B6" w:rsidR="00344B1E" w:rsidRDefault="00344B1E" w:rsidP="00C05F0F">
      <w:pPr>
        <w:pStyle w:val="ListParagraph"/>
        <w:numPr>
          <w:ilvl w:val="0"/>
          <w:numId w:val="19"/>
        </w:numPr>
      </w:pPr>
      <w:r>
        <w:t>Solved the problem with</w:t>
      </w:r>
      <w:r w:rsidR="007D3DEB">
        <w:t xml:space="preserve"> not displaying</w:t>
      </w:r>
      <w:r>
        <w:t xml:space="preserve"> </w:t>
      </w:r>
      <w:r w:rsidR="007D3DEB">
        <w:t xml:space="preserve">the </w:t>
      </w:r>
      <w:r w:rsidR="007D3DEB" w:rsidRPr="007D3DEB">
        <w:t>inactive templates on the RA</w:t>
      </w:r>
      <w:r w:rsidR="007D3DEB">
        <w:t xml:space="preserve"> (</w:t>
      </w:r>
      <w:r w:rsidR="002861B1" w:rsidRPr="002861B1">
        <w:t>RASA-3181</w:t>
      </w:r>
      <w:r w:rsidR="007D3DEB">
        <w:t>)</w:t>
      </w:r>
    </w:p>
    <w:p w14:paraId="04B6BD37" w14:textId="26C5245A" w:rsidR="003C7CBE" w:rsidRDefault="003153C3" w:rsidP="00C05F0F">
      <w:pPr>
        <w:pStyle w:val="ListParagraph"/>
        <w:numPr>
          <w:ilvl w:val="0"/>
          <w:numId w:val="19"/>
        </w:numPr>
      </w:pPr>
      <w:r>
        <w:t xml:space="preserve">Solved the problem with app </w:t>
      </w:r>
      <w:r w:rsidRPr="003153C3">
        <w:t xml:space="preserve">crashing when </w:t>
      </w:r>
      <w:r>
        <w:t>e</w:t>
      </w:r>
      <w:r w:rsidRPr="003153C3">
        <w:t>xport</w:t>
      </w:r>
      <w:r>
        <w:t>ing</w:t>
      </w:r>
      <w:r w:rsidRPr="003153C3">
        <w:t xml:space="preserve"> Database from Samsung Galaxy S10e, Android10</w:t>
      </w:r>
      <w:r>
        <w:t xml:space="preserve"> (</w:t>
      </w:r>
      <w:r w:rsidR="009B5506" w:rsidRPr="009B5506">
        <w:t>RASA-2774</w:t>
      </w:r>
      <w:r>
        <w:t>)</w:t>
      </w:r>
    </w:p>
    <w:p w14:paraId="74105900" w14:textId="79083C82" w:rsidR="009B5506" w:rsidRDefault="009B5506" w:rsidP="00C05F0F">
      <w:pPr>
        <w:pStyle w:val="ListParagraph"/>
        <w:numPr>
          <w:ilvl w:val="0"/>
          <w:numId w:val="19"/>
        </w:numPr>
      </w:pPr>
      <w:r>
        <w:t xml:space="preserve">Solved the problem with </w:t>
      </w:r>
      <w:r w:rsidR="00774B32">
        <w:t xml:space="preserve">incorrectly naming the file when </w:t>
      </w:r>
      <w:r w:rsidR="00774B32" w:rsidRPr="00774B32">
        <w:t>making a database export</w:t>
      </w:r>
      <w:r w:rsidR="00774B32">
        <w:t xml:space="preserve"> </w:t>
      </w:r>
      <w:r>
        <w:t>(</w:t>
      </w:r>
      <w:r w:rsidRPr="009B5506">
        <w:t>RASA-3001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AC6A45" w14:paraId="325A2AC5" w14:textId="77777777" w:rsidTr="001109F3">
        <w:tc>
          <w:tcPr>
            <w:tcW w:w="1927" w:type="dxa"/>
            <w:hideMark/>
          </w:tcPr>
          <w:p w14:paraId="53785D00" w14:textId="77777777" w:rsidR="00AC6A45" w:rsidRDefault="00AC6A45" w:rsidP="001109F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94B499" w14:textId="77777777" w:rsidR="00AC6A45" w:rsidRDefault="00AC6A45" w:rsidP="001109F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2E12521" w14:textId="77777777" w:rsidR="00AC6A45" w:rsidRDefault="00AC6A45" w:rsidP="001109F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C6A45" w14:paraId="318E83D9" w14:textId="77777777" w:rsidTr="001109F3">
        <w:tc>
          <w:tcPr>
            <w:tcW w:w="1927" w:type="dxa"/>
            <w:hideMark/>
          </w:tcPr>
          <w:p w14:paraId="4827A1DB" w14:textId="75FC76B7" w:rsidR="00AC6A45" w:rsidRDefault="00AC6A45" w:rsidP="001109F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3</w:t>
            </w:r>
          </w:p>
        </w:tc>
        <w:tc>
          <w:tcPr>
            <w:tcW w:w="2524" w:type="dxa"/>
            <w:hideMark/>
          </w:tcPr>
          <w:p w14:paraId="337923AE" w14:textId="554E8BBA" w:rsidR="00AC6A45" w:rsidRDefault="00AC6A45" w:rsidP="001109F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7C792E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Dec-2021</w:t>
            </w:r>
          </w:p>
        </w:tc>
        <w:tc>
          <w:tcPr>
            <w:tcW w:w="4909" w:type="dxa"/>
            <w:hideMark/>
          </w:tcPr>
          <w:p w14:paraId="495A8AE0" w14:textId="2A2C8B9A" w:rsidR="00AC6A45" w:rsidRDefault="00AC6A45" w:rsidP="001109F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AC6A45" w14:paraId="085ACC55" w14:textId="77777777" w:rsidTr="001109F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364F8D1" w14:textId="77777777" w:rsidR="00AC6A45" w:rsidRDefault="00AC6A45" w:rsidP="001109F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3AA53BA" w14:textId="77777777" w:rsidR="00AC6A45" w:rsidRDefault="00AC6A45" w:rsidP="001109F3">
            <w:pPr>
              <w:rPr>
                <w:sz w:val="20"/>
                <w:szCs w:val="24"/>
              </w:rPr>
            </w:pPr>
          </w:p>
        </w:tc>
      </w:tr>
    </w:tbl>
    <w:p w14:paraId="14FD1940" w14:textId="5C74E32C" w:rsidR="0036271D" w:rsidRDefault="00AC6A45" w:rsidP="0036271D">
      <w:pPr>
        <w:pStyle w:val="ListParagraph"/>
        <w:numPr>
          <w:ilvl w:val="0"/>
          <w:numId w:val="19"/>
        </w:numPr>
      </w:pPr>
      <w:r>
        <w:t>Solved the problem with tax calculation when adjusting invoice lines for VertexTax module</w:t>
      </w:r>
      <w:r w:rsidR="007C792E">
        <w:t xml:space="preserve"> (RASA</w:t>
      </w:r>
      <w:r w:rsidR="008D4457">
        <w:t>-3109)</w:t>
      </w:r>
    </w:p>
    <w:p w14:paraId="42FB7263" w14:textId="03921A62" w:rsidR="00AC6A45" w:rsidRDefault="00AC6A45" w:rsidP="0036271D">
      <w:pPr>
        <w:pStyle w:val="ListParagraph"/>
        <w:numPr>
          <w:ilvl w:val="0"/>
          <w:numId w:val="19"/>
        </w:numPr>
      </w:pPr>
      <w:r>
        <w:t>Solved the problem with tax not adjusting after adjusting an Automatic Replacement invoice line</w:t>
      </w:r>
      <w:r w:rsidR="008D4457">
        <w:t xml:space="preserve"> (RASA-30</w:t>
      </w:r>
      <w:r w:rsidR="002D7B31">
        <w:t>9</w:t>
      </w:r>
      <w:r w:rsidR="008D4457">
        <w:t>9)</w:t>
      </w:r>
    </w:p>
    <w:p w14:paraId="311A269C" w14:textId="440D277D" w:rsidR="00AC6A45" w:rsidRDefault="00AC6A45" w:rsidP="0036271D">
      <w:pPr>
        <w:pStyle w:val="ListParagraph"/>
        <w:numPr>
          <w:ilvl w:val="0"/>
          <w:numId w:val="19"/>
        </w:numPr>
      </w:pPr>
      <w:r>
        <w:t>Solved the problem with invoice amounts not updating correctly on upload</w:t>
      </w:r>
      <w:r w:rsidR="008D4457">
        <w:t xml:space="preserve"> (RASA-31</w:t>
      </w:r>
      <w:r w:rsidR="00982EA1">
        <w:t>26</w:t>
      </w:r>
      <w:r w:rsidR="008D4457">
        <w:t>)</w:t>
      </w:r>
    </w:p>
    <w:p w14:paraId="425F4540" w14:textId="0C056AB6" w:rsidR="00AC6A45" w:rsidRDefault="00AC6A45" w:rsidP="0036271D">
      <w:pPr>
        <w:pStyle w:val="ListParagraph"/>
        <w:numPr>
          <w:ilvl w:val="0"/>
          <w:numId w:val="19"/>
        </w:numPr>
      </w:pPr>
      <w:r>
        <w:t>Solved the r</w:t>
      </w:r>
      <w:r w:rsidRPr="00AC6A45">
        <w:t>emoval of the block on scanning phase out garments in scan for replacement screen</w:t>
      </w:r>
      <w:r w:rsidR="008D4457">
        <w:t xml:space="preserve"> (RASA-3</w:t>
      </w:r>
      <w:r w:rsidR="00F3694C">
        <w:t>015</w:t>
      </w:r>
      <w:r w:rsidR="008D4457">
        <w:t>)</w:t>
      </w:r>
    </w:p>
    <w:p w14:paraId="52AD6ECF" w14:textId="5DA08E7E" w:rsidR="00AC6A45" w:rsidRDefault="00AC6A45" w:rsidP="0036271D">
      <w:pPr>
        <w:pStyle w:val="ListParagraph"/>
        <w:numPr>
          <w:ilvl w:val="0"/>
          <w:numId w:val="19"/>
        </w:numPr>
      </w:pPr>
      <w:r>
        <w:t>Solved the problem with loss lines not updating correctly when scanning garments</w:t>
      </w:r>
      <w:r w:rsidR="008D4457">
        <w:t xml:space="preserve"> (RASA-3</w:t>
      </w:r>
      <w:r w:rsidR="00ED12D5">
        <w:t>003</w:t>
      </w:r>
      <w:r w:rsidR="008D4457">
        <w:t>)</w:t>
      </w:r>
    </w:p>
    <w:p w14:paraId="38731EBD" w14:textId="039AB2DB" w:rsidR="00170CFB" w:rsidRDefault="00170CFB" w:rsidP="00170CFB">
      <w:pPr>
        <w:pStyle w:val="ListParagraph"/>
        <w:numPr>
          <w:ilvl w:val="0"/>
          <w:numId w:val="19"/>
        </w:numPr>
      </w:pPr>
      <w:r>
        <w:t xml:space="preserve">Solved the problem with </w:t>
      </w:r>
      <w:r w:rsidR="008B08E1">
        <w:t xml:space="preserve">the </w:t>
      </w:r>
      <w:r w:rsidR="003B2B0D">
        <w:t>e</w:t>
      </w:r>
      <w:r w:rsidR="008B08E1" w:rsidRPr="008B08E1">
        <w:t>rror</w:t>
      </w:r>
      <w:r w:rsidR="00994D11">
        <w:t>s</w:t>
      </w:r>
      <w:r w:rsidR="008B08E1" w:rsidRPr="008B08E1">
        <w:t xml:space="preserve"> </w:t>
      </w:r>
      <w:r w:rsidR="008B08E1">
        <w:t xml:space="preserve">that </w:t>
      </w:r>
      <w:r w:rsidR="008B08E1" w:rsidRPr="008B08E1">
        <w:t xml:space="preserve">are displayed in logdb table (SQLite) </w:t>
      </w:r>
      <w:r w:rsidR="00994D11">
        <w:t xml:space="preserve">after the </w:t>
      </w:r>
      <w:r w:rsidR="008B08E1" w:rsidRPr="008B08E1">
        <w:t xml:space="preserve">database </w:t>
      </w:r>
      <w:r w:rsidR="00994D11">
        <w:t xml:space="preserve">is </w:t>
      </w:r>
      <w:r w:rsidR="00994D11" w:rsidRPr="008B08E1">
        <w:t>export</w:t>
      </w:r>
      <w:r w:rsidR="00994D11">
        <w:t xml:space="preserve">ed </w:t>
      </w:r>
      <w:r w:rsidR="008B08E1" w:rsidRPr="008B08E1">
        <w:t>from RASA</w:t>
      </w:r>
      <w:r w:rsidR="008D4457">
        <w:t xml:space="preserve"> (RASA-</w:t>
      </w:r>
      <w:r w:rsidR="000939EC">
        <w:t>2786</w:t>
      </w:r>
      <w:r w:rsidR="008D4457"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1078C" w14:paraId="75E20853" w14:textId="77777777" w:rsidTr="00D016FB">
        <w:tc>
          <w:tcPr>
            <w:tcW w:w="1927" w:type="dxa"/>
            <w:hideMark/>
          </w:tcPr>
          <w:p w14:paraId="22C43D71" w14:textId="77777777" w:rsidR="0071078C" w:rsidRDefault="0071078C" w:rsidP="00D016F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5D75D57E" w14:textId="77777777" w:rsidR="0071078C" w:rsidRDefault="0071078C" w:rsidP="00D016F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C8C1A85" w14:textId="77777777" w:rsidR="0071078C" w:rsidRDefault="0071078C" w:rsidP="00D016F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1078C" w14:paraId="32E5B6BC" w14:textId="77777777" w:rsidTr="00D016FB">
        <w:tc>
          <w:tcPr>
            <w:tcW w:w="1927" w:type="dxa"/>
            <w:hideMark/>
          </w:tcPr>
          <w:p w14:paraId="7B665834" w14:textId="5173D5EA" w:rsidR="0071078C" w:rsidRDefault="0071078C" w:rsidP="00D016F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2</w:t>
            </w:r>
          </w:p>
        </w:tc>
        <w:tc>
          <w:tcPr>
            <w:tcW w:w="2524" w:type="dxa"/>
            <w:hideMark/>
          </w:tcPr>
          <w:p w14:paraId="2052AD11" w14:textId="7CBB0789" w:rsidR="0071078C" w:rsidRDefault="0071078C" w:rsidP="00D016F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Sept-2021</w:t>
            </w:r>
          </w:p>
        </w:tc>
        <w:tc>
          <w:tcPr>
            <w:tcW w:w="4909" w:type="dxa"/>
            <w:hideMark/>
          </w:tcPr>
          <w:p w14:paraId="1EC6277D" w14:textId="77777777" w:rsidR="0071078C" w:rsidRDefault="0071078C" w:rsidP="00D016F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1078C" w14:paraId="24C0331A" w14:textId="77777777" w:rsidTr="00D016F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1A01959" w14:textId="77777777" w:rsidR="0071078C" w:rsidRDefault="0071078C" w:rsidP="00D016F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93702" w14:textId="77777777" w:rsidR="0071078C" w:rsidRDefault="0071078C" w:rsidP="00D016FB">
            <w:pPr>
              <w:rPr>
                <w:sz w:val="20"/>
                <w:szCs w:val="24"/>
              </w:rPr>
            </w:pPr>
          </w:p>
        </w:tc>
      </w:tr>
    </w:tbl>
    <w:p w14:paraId="7C752B15" w14:textId="2B9AF58C" w:rsidR="0071078C" w:rsidRDefault="0071078C" w:rsidP="0071078C">
      <w:pPr>
        <w:pStyle w:val="ListParagraph"/>
        <w:numPr>
          <w:ilvl w:val="0"/>
          <w:numId w:val="19"/>
        </w:numPr>
      </w:pPr>
      <w:r>
        <w:t>Solved the problem with “</w:t>
      </w:r>
      <w:r w:rsidRPr="0071078C">
        <w:t>Doing multiple mark other invoices on the same stop</w:t>
      </w:r>
      <w:r>
        <w:t>” (</w:t>
      </w:r>
      <w:r w:rsidRPr="00AB7021">
        <w:t>RASA-2</w:t>
      </w:r>
      <w:r>
        <w:t>976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A168F" w14:paraId="5FF4AF69" w14:textId="77777777" w:rsidTr="00E0268E">
        <w:tc>
          <w:tcPr>
            <w:tcW w:w="1927" w:type="dxa"/>
            <w:hideMark/>
          </w:tcPr>
          <w:p w14:paraId="0BA27AF8" w14:textId="77777777" w:rsidR="007A168F" w:rsidRDefault="007A168F" w:rsidP="00E0268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35431BD" w14:textId="77777777" w:rsidR="007A168F" w:rsidRDefault="007A168F" w:rsidP="00E0268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00521F7" w14:textId="77777777" w:rsidR="007A168F" w:rsidRDefault="007A168F" w:rsidP="00E0268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A168F" w14:paraId="0D696F21" w14:textId="77777777" w:rsidTr="00E0268E">
        <w:tc>
          <w:tcPr>
            <w:tcW w:w="1927" w:type="dxa"/>
            <w:hideMark/>
          </w:tcPr>
          <w:p w14:paraId="48FA2F34" w14:textId="3F8C45A1" w:rsidR="007A168F" w:rsidRDefault="007A168F" w:rsidP="00E0268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1</w:t>
            </w:r>
          </w:p>
        </w:tc>
        <w:tc>
          <w:tcPr>
            <w:tcW w:w="2524" w:type="dxa"/>
            <w:hideMark/>
          </w:tcPr>
          <w:p w14:paraId="40F1C059" w14:textId="13A625A6" w:rsidR="007A168F" w:rsidRDefault="007A168F" w:rsidP="00E0268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-Sept-2021</w:t>
            </w:r>
          </w:p>
        </w:tc>
        <w:tc>
          <w:tcPr>
            <w:tcW w:w="4909" w:type="dxa"/>
            <w:hideMark/>
          </w:tcPr>
          <w:p w14:paraId="156CE3BC" w14:textId="77777777" w:rsidR="007A168F" w:rsidRDefault="007A168F" w:rsidP="00E0268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A168F" w14:paraId="621A6F5D" w14:textId="77777777" w:rsidTr="00E0268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D8F193" w14:textId="77777777" w:rsidR="007A168F" w:rsidRDefault="007A168F" w:rsidP="00E0268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DB84ACD" w14:textId="77777777" w:rsidR="007A168F" w:rsidRDefault="007A168F" w:rsidP="00E0268E">
            <w:pPr>
              <w:rPr>
                <w:sz w:val="20"/>
                <w:szCs w:val="24"/>
              </w:rPr>
            </w:pPr>
          </w:p>
        </w:tc>
      </w:tr>
    </w:tbl>
    <w:p w14:paraId="2B2F3B45" w14:textId="1A379FB8" w:rsidR="007A168F" w:rsidRDefault="007A168F" w:rsidP="007A168F">
      <w:pPr>
        <w:pStyle w:val="ListParagraph"/>
        <w:numPr>
          <w:ilvl w:val="0"/>
          <w:numId w:val="19"/>
        </w:numPr>
      </w:pPr>
      <w:r>
        <w:t>Solved the problem with “</w:t>
      </w:r>
      <w:r w:rsidR="00730812" w:rsidRPr="00730812">
        <w:t>Unable to download route on RA - OpenInvoiceDTO problem</w:t>
      </w:r>
      <w:r>
        <w:t>” (</w:t>
      </w:r>
      <w:r w:rsidRPr="00AB7021">
        <w:t>RASA-2</w:t>
      </w:r>
      <w:r>
        <w:t>9</w:t>
      </w:r>
      <w:r w:rsidR="00730812">
        <w:t>62</w:t>
      </w:r>
      <w:r>
        <w:t>)</w:t>
      </w:r>
    </w:p>
    <w:p w14:paraId="5D07B473" w14:textId="10FDB73C" w:rsidR="007A168F" w:rsidRDefault="00730812" w:rsidP="0036271D">
      <w:pPr>
        <w:pStyle w:val="ListParagraph"/>
        <w:numPr>
          <w:ilvl w:val="0"/>
          <w:numId w:val="19"/>
        </w:numPr>
      </w:pPr>
      <w:r>
        <w:t>Solved the problem with “</w:t>
      </w:r>
      <w:r w:rsidRPr="00730812">
        <w:t>Backwards compatibility OpenInvoiceDTO</w:t>
      </w:r>
      <w:r>
        <w:t>” (</w:t>
      </w:r>
      <w:r w:rsidRPr="00AB7021">
        <w:t>RASA-2</w:t>
      </w:r>
      <w:r>
        <w:t>967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542E3" w14:paraId="1D78E8B2" w14:textId="77777777" w:rsidTr="00424C7C">
        <w:tc>
          <w:tcPr>
            <w:tcW w:w="1927" w:type="dxa"/>
            <w:hideMark/>
          </w:tcPr>
          <w:p w14:paraId="66636EB7" w14:textId="77777777" w:rsidR="004542E3" w:rsidRDefault="004542E3" w:rsidP="00424C7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F9B581F" w14:textId="77777777" w:rsidR="004542E3" w:rsidRDefault="004542E3" w:rsidP="00424C7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590577B" w14:textId="77777777" w:rsidR="004542E3" w:rsidRDefault="004542E3" w:rsidP="00424C7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42E3" w14:paraId="60AB058E" w14:textId="77777777" w:rsidTr="00424C7C">
        <w:tc>
          <w:tcPr>
            <w:tcW w:w="1927" w:type="dxa"/>
            <w:hideMark/>
          </w:tcPr>
          <w:p w14:paraId="4283B46E" w14:textId="4E96C580" w:rsidR="004542E3" w:rsidRDefault="004542E3" w:rsidP="00424C7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0</w:t>
            </w:r>
          </w:p>
        </w:tc>
        <w:tc>
          <w:tcPr>
            <w:tcW w:w="2524" w:type="dxa"/>
            <w:hideMark/>
          </w:tcPr>
          <w:p w14:paraId="51ADA98A" w14:textId="190840E2" w:rsidR="004542E3" w:rsidRDefault="004542E3" w:rsidP="00424C7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Sept-2021</w:t>
            </w:r>
          </w:p>
        </w:tc>
        <w:tc>
          <w:tcPr>
            <w:tcW w:w="4909" w:type="dxa"/>
            <w:hideMark/>
          </w:tcPr>
          <w:p w14:paraId="0E4DFB36" w14:textId="77777777" w:rsidR="004542E3" w:rsidRDefault="004542E3" w:rsidP="00424C7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542E3" w14:paraId="074ACD19" w14:textId="77777777" w:rsidTr="00424C7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01089B" w14:textId="77777777" w:rsidR="004542E3" w:rsidRDefault="004542E3" w:rsidP="00424C7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EB3EAFD" w14:textId="77777777" w:rsidR="004542E3" w:rsidRDefault="004542E3" w:rsidP="00424C7C">
            <w:pPr>
              <w:rPr>
                <w:sz w:val="20"/>
                <w:szCs w:val="24"/>
              </w:rPr>
            </w:pPr>
          </w:p>
        </w:tc>
      </w:tr>
    </w:tbl>
    <w:p w14:paraId="5BAADBD2" w14:textId="1DE3A776" w:rsidR="004542E3" w:rsidRPr="00A43AE9" w:rsidRDefault="004542E3" w:rsidP="004542E3">
      <w:pPr>
        <w:pStyle w:val="ListParagraph"/>
        <w:numPr>
          <w:ilvl w:val="0"/>
          <w:numId w:val="19"/>
        </w:numPr>
      </w:pPr>
      <w:r>
        <w:t>Solved the problem with “</w:t>
      </w:r>
      <w:r w:rsidRPr="004542E3">
        <w:t>Duplicate payments in Customer Financial Details - RA part</w:t>
      </w:r>
      <w:r>
        <w:t>” (</w:t>
      </w:r>
      <w:r w:rsidRPr="00AB7021">
        <w:t>RASA-2</w:t>
      </w:r>
      <w:r>
        <w:t>950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6271D" w14:paraId="5E2E953C" w14:textId="77777777" w:rsidTr="00BF7DDB">
        <w:tc>
          <w:tcPr>
            <w:tcW w:w="1927" w:type="dxa"/>
            <w:hideMark/>
          </w:tcPr>
          <w:p w14:paraId="0212A01F" w14:textId="77777777" w:rsidR="0036271D" w:rsidRDefault="0036271D" w:rsidP="00BF7DD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F956DCD" w14:textId="77777777" w:rsidR="0036271D" w:rsidRDefault="0036271D" w:rsidP="00BF7DD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2A20F37" w14:textId="77777777" w:rsidR="0036271D" w:rsidRDefault="0036271D" w:rsidP="00BF7DD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6271D" w14:paraId="4AC3126F" w14:textId="77777777" w:rsidTr="00BF7DDB">
        <w:tc>
          <w:tcPr>
            <w:tcW w:w="1927" w:type="dxa"/>
            <w:hideMark/>
          </w:tcPr>
          <w:p w14:paraId="3C1FF9FC" w14:textId="2EFF4278" w:rsidR="0036271D" w:rsidRDefault="0036271D" w:rsidP="00BF7D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</w:t>
            </w:r>
            <w:r w:rsidR="00AB7021">
              <w:rPr>
                <w:b/>
                <w:sz w:val="28"/>
                <w:szCs w:val="24"/>
              </w:rPr>
              <w:t>9</w:t>
            </w:r>
          </w:p>
        </w:tc>
        <w:tc>
          <w:tcPr>
            <w:tcW w:w="2524" w:type="dxa"/>
            <w:hideMark/>
          </w:tcPr>
          <w:p w14:paraId="31C6148F" w14:textId="1E0E69CA" w:rsidR="0036271D" w:rsidRDefault="0036271D" w:rsidP="00BF7D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AB7021">
              <w:rPr>
                <w:b/>
                <w:sz w:val="28"/>
                <w:szCs w:val="24"/>
              </w:rPr>
              <w:t>6</w:t>
            </w:r>
            <w:r>
              <w:rPr>
                <w:b/>
                <w:sz w:val="28"/>
                <w:szCs w:val="24"/>
              </w:rPr>
              <w:t>-Jul-2021</w:t>
            </w:r>
          </w:p>
        </w:tc>
        <w:tc>
          <w:tcPr>
            <w:tcW w:w="4909" w:type="dxa"/>
            <w:hideMark/>
          </w:tcPr>
          <w:p w14:paraId="170F8DE4" w14:textId="77777777" w:rsidR="0036271D" w:rsidRDefault="0036271D" w:rsidP="00BF7D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6271D" w14:paraId="3D1B42F2" w14:textId="77777777" w:rsidTr="00BF7D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A7056A" w14:textId="77777777" w:rsidR="0036271D" w:rsidRDefault="0036271D" w:rsidP="00BF7DD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878C38" w14:textId="77777777" w:rsidR="0036271D" w:rsidRDefault="0036271D" w:rsidP="00BF7DDB">
            <w:pPr>
              <w:rPr>
                <w:sz w:val="20"/>
                <w:szCs w:val="24"/>
              </w:rPr>
            </w:pPr>
          </w:p>
        </w:tc>
      </w:tr>
    </w:tbl>
    <w:p w14:paraId="49093A69" w14:textId="6D95AA26" w:rsidR="0036271D" w:rsidRPr="00A43AE9" w:rsidRDefault="0036271D" w:rsidP="00A43AE9">
      <w:pPr>
        <w:pStyle w:val="ListParagraph"/>
        <w:numPr>
          <w:ilvl w:val="0"/>
          <w:numId w:val="19"/>
        </w:numPr>
      </w:pPr>
      <w:r>
        <w:t>Solved the problem with</w:t>
      </w:r>
      <w:r w:rsidR="00AB7021">
        <w:t xml:space="preserve"> “</w:t>
      </w:r>
      <w:r w:rsidR="00AB7021" w:rsidRPr="00AB7021">
        <w:t>Adjusting Linen Maintenance does not adjust tax</w:t>
      </w:r>
      <w:r w:rsidR="00AB7021">
        <w:t>” (</w:t>
      </w:r>
      <w:r w:rsidR="00AB7021" w:rsidRPr="00AB7021">
        <w:t>RASA-2856</w:t>
      </w:r>
      <w:r w:rsidR="00AB7021"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0CCB" w14:paraId="2DCC95C7" w14:textId="77777777" w:rsidTr="000D68D5">
        <w:tc>
          <w:tcPr>
            <w:tcW w:w="1927" w:type="dxa"/>
            <w:hideMark/>
          </w:tcPr>
          <w:p w14:paraId="3C168E87" w14:textId="77777777" w:rsidR="00790CCB" w:rsidRDefault="00790CCB" w:rsidP="000D68D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866B4D9" w14:textId="77777777" w:rsidR="00790CCB" w:rsidRDefault="00790CCB" w:rsidP="000D68D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734C093" w14:textId="77777777" w:rsidR="00790CCB" w:rsidRDefault="00790CCB" w:rsidP="000D68D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0CCB" w14:paraId="79E32CEE" w14:textId="77777777" w:rsidTr="000D68D5">
        <w:tc>
          <w:tcPr>
            <w:tcW w:w="1927" w:type="dxa"/>
            <w:hideMark/>
          </w:tcPr>
          <w:p w14:paraId="1C9ACCFC" w14:textId="01F4F9D7" w:rsidR="00790CCB" w:rsidRDefault="00790CCB" w:rsidP="000D68D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8</w:t>
            </w:r>
          </w:p>
        </w:tc>
        <w:tc>
          <w:tcPr>
            <w:tcW w:w="2524" w:type="dxa"/>
            <w:hideMark/>
          </w:tcPr>
          <w:p w14:paraId="79B6A347" w14:textId="128B1F28" w:rsidR="00790CCB" w:rsidRDefault="00790CCB" w:rsidP="000D68D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84C55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Jul-2021</w:t>
            </w:r>
          </w:p>
        </w:tc>
        <w:tc>
          <w:tcPr>
            <w:tcW w:w="4909" w:type="dxa"/>
            <w:hideMark/>
          </w:tcPr>
          <w:p w14:paraId="6EA2E2C9" w14:textId="77777777" w:rsidR="00790CCB" w:rsidRDefault="00790CCB" w:rsidP="000D68D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0CCB" w14:paraId="63B2CA38" w14:textId="77777777" w:rsidTr="000D68D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B3FA6AA" w14:textId="77777777" w:rsidR="00790CCB" w:rsidRDefault="00790CCB" w:rsidP="000D68D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3E99980" w14:textId="77777777" w:rsidR="00790CCB" w:rsidRDefault="00790CCB" w:rsidP="000D68D5">
            <w:pPr>
              <w:rPr>
                <w:sz w:val="20"/>
                <w:szCs w:val="24"/>
              </w:rPr>
            </w:pPr>
          </w:p>
        </w:tc>
      </w:tr>
    </w:tbl>
    <w:p w14:paraId="18EBD56F" w14:textId="22CA0759" w:rsidR="00790CCB" w:rsidRDefault="00D634C4" w:rsidP="00D634C4">
      <w:pPr>
        <w:pStyle w:val="ListParagraph"/>
        <w:numPr>
          <w:ilvl w:val="0"/>
          <w:numId w:val="19"/>
        </w:numPr>
      </w:pPr>
      <w:r>
        <w:t>Solved the problem with the app crashing when performing actions like Style/Size Exchange, Decrease WI (RASA-2836)</w:t>
      </w:r>
    </w:p>
    <w:p w14:paraId="66DDBF7B" w14:textId="77777777" w:rsidR="00D634C4" w:rsidRPr="00D958FD" w:rsidRDefault="00D634C4" w:rsidP="00D634C4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958FD" w14:paraId="1B880698" w14:textId="77777777" w:rsidTr="00384577">
        <w:tc>
          <w:tcPr>
            <w:tcW w:w="1927" w:type="dxa"/>
            <w:hideMark/>
          </w:tcPr>
          <w:p w14:paraId="7B87556F" w14:textId="77777777" w:rsidR="00D958FD" w:rsidRDefault="00D958FD" w:rsidP="003845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E58FF8" w14:textId="77777777" w:rsidR="00D958FD" w:rsidRDefault="00D958FD" w:rsidP="003845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ED0CE53" w14:textId="77777777" w:rsidR="00D958FD" w:rsidRDefault="00D958FD" w:rsidP="0038457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958FD" w14:paraId="67186CF9" w14:textId="77777777" w:rsidTr="00384577">
        <w:tc>
          <w:tcPr>
            <w:tcW w:w="1927" w:type="dxa"/>
            <w:hideMark/>
          </w:tcPr>
          <w:p w14:paraId="4C71B0C9" w14:textId="60DD0113" w:rsidR="00D958FD" w:rsidRDefault="00D958FD" w:rsidP="003845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7</w:t>
            </w:r>
          </w:p>
        </w:tc>
        <w:tc>
          <w:tcPr>
            <w:tcW w:w="2524" w:type="dxa"/>
            <w:hideMark/>
          </w:tcPr>
          <w:p w14:paraId="4097F85E" w14:textId="0C3B8CB5" w:rsidR="00D958FD" w:rsidRDefault="00D958FD" w:rsidP="003845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-Jul-2021</w:t>
            </w:r>
          </w:p>
        </w:tc>
        <w:tc>
          <w:tcPr>
            <w:tcW w:w="4909" w:type="dxa"/>
            <w:hideMark/>
          </w:tcPr>
          <w:p w14:paraId="212016D3" w14:textId="77777777" w:rsidR="00D958FD" w:rsidRDefault="00D958FD" w:rsidP="0038457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D958FD" w14:paraId="6538324F" w14:textId="77777777" w:rsidTr="0038457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F1981DF" w14:textId="77777777" w:rsidR="00D958FD" w:rsidRDefault="00D958FD" w:rsidP="003845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09813B2" w14:textId="77777777" w:rsidR="00D958FD" w:rsidRDefault="00D958FD" w:rsidP="00384577">
            <w:pPr>
              <w:rPr>
                <w:sz w:val="20"/>
                <w:szCs w:val="24"/>
              </w:rPr>
            </w:pPr>
          </w:p>
        </w:tc>
      </w:tr>
    </w:tbl>
    <w:p w14:paraId="14722F25" w14:textId="0110419D" w:rsidR="00D958FD" w:rsidRDefault="00D958FD" w:rsidP="00D958FD">
      <w:pPr>
        <w:pStyle w:val="ListParagraph"/>
        <w:numPr>
          <w:ilvl w:val="0"/>
          <w:numId w:val="19"/>
        </w:numPr>
      </w:pPr>
      <w:r>
        <w:t>Solved the problem t</w:t>
      </w:r>
      <w:r w:rsidRPr="00D958FD">
        <w:t xml:space="preserve">he </w:t>
      </w:r>
      <w:r>
        <w:t>a</w:t>
      </w:r>
      <w:r w:rsidRPr="00D958FD">
        <w:t xml:space="preserve">djustment reason </w:t>
      </w:r>
      <w:r>
        <w:t>not</w:t>
      </w:r>
      <w:r w:rsidRPr="00D958FD">
        <w:t xml:space="preserve"> </w:t>
      </w:r>
      <w:r>
        <w:t>uploading</w:t>
      </w:r>
      <w:r w:rsidRPr="00D958FD">
        <w:t xml:space="preserve"> for full crediting an invoice</w:t>
      </w:r>
      <w:r>
        <w:t xml:space="preserve"> (</w:t>
      </w:r>
      <w:r w:rsidRPr="00D958FD">
        <w:t>RASA-2828</w:t>
      </w:r>
      <w:r>
        <w:t>)</w:t>
      </w:r>
    </w:p>
    <w:p w14:paraId="7492491D" w14:textId="6CDB391D" w:rsidR="00D958FD" w:rsidRPr="00D958FD" w:rsidRDefault="00D958FD" w:rsidP="00D958FD">
      <w:pPr>
        <w:pStyle w:val="ListParagraph"/>
        <w:numPr>
          <w:ilvl w:val="0"/>
          <w:numId w:val="19"/>
        </w:numPr>
      </w:pPr>
      <w:r>
        <w:t>Solved the problem t</w:t>
      </w:r>
      <w:r w:rsidRPr="00D958FD">
        <w:t xml:space="preserve">he </w:t>
      </w:r>
      <w:r>
        <w:t>soil count line data not being uploaded (</w:t>
      </w:r>
      <w:r w:rsidRPr="00D958FD">
        <w:t>RASA-2824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C7316" w14:paraId="50C6F240" w14:textId="77777777" w:rsidTr="00BA29BD">
        <w:tc>
          <w:tcPr>
            <w:tcW w:w="1927" w:type="dxa"/>
            <w:hideMark/>
          </w:tcPr>
          <w:p w14:paraId="1A029089" w14:textId="77777777" w:rsidR="007C7316" w:rsidRDefault="007C7316" w:rsidP="00BA29B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6F9A61" w14:textId="77777777" w:rsidR="007C7316" w:rsidRDefault="007C7316" w:rsidP="00BA29B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7826770" w14:textId="77777777" w:rsidR="007C7316" w:rsidRDefault="007C7316" w:rsidP="00BA29B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C7316" w14:paraId="58F85078" w14:textId="77777777" w:rsidTr="00BA29BD">
        <w:tc>
          <w:tcPr>
            <w:tcW w:w="1927" w:type="dxa"/>
            <w:hideMark/>
          </w:tcPr>
          <w:p w14:paraId="7B4874C9" w14:textId="2D86FC30" w:rsidR="007C7316" w:rsidRDefault="007C7316" w:rsidP="00BA29B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6</w:t>
            </w:r>
          </w:p>
        </w:tc>
        <w:tc>
          <w:tcPr>
            <w:tcW w:w="2524" w:type="dxa"/>
            <w:hideMark/>
          </w:tcPr>
          <w:p w14:paraId="25B546AC" w14:textId="666B56A8" w:rsidR="007C7316" w:rsidRDefault="007C7316" w:rsidP="00BA29B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1-Jun-2021</w:t>
            </w:r>
          </w:p>
        </w:tc>
        <w:tc>
          <w:tcPr>
            <w:tcW w:w="4909" w:type="dxa"/>
            <w:hideMark/>
          </w:tcPr>
          <w:p w14:paraId="3664ED81" w14:textId="77777777" w:rsidR="007C7316" w:rsidRDefault="007C7316" w:rsidP="00BA29B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C7316" w14:paraId="1647E9D8" w14:textId="77777777" w:rsidTr="00BA29B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933E6EE" w14:textId="77777777" w:rsidR="007C7316" w:rsidRDefault="007C7316" w:rsidP="00BA29B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2F2268" w14:textId="77777777" w:rsidR="007C7316" w:rsidRDefault="007C7316" w:rsidP="00BA29BD">
            <w:pPr>
              <w:rPr>
                <w:sz w:val="20"/>
                <w:szCs w:val="24"/>
              </w:rPr>
            </w:pPr>
          </w:p>
        </w:tc>
      </w:tr>
    </w:tbl>
    <w:p w14:paraId="2CC55BB0" w14:textId="3A56CEA9" w:rsidR="007855F5" w:rsidRDefault="007855F5" w:rsidP="007855F5">
      <w:pPr>
        <w:pStyle w:val="ListParagraph"/>
        <w:numPr>
          <w:ilvl w:val="0"/>
          <w:numId w:val="19"/>
        </w:numPr>
      </w:pPr>
      <w:r>
        <w:lastRenderedPageBreak/>
        <w:t>Solved the problem with redisplaying of Emblem Template only for change of max quantity or changes process for a Wearer Inventory (</w:t>
      </w:r>
      <w:r w:rsidRPr="007855F5">
        <w:t>RASA-2461</w:t>
      </w:r>
      <w:r>
        <w:t>)</w:t>
      </w:r>
    </w:p>
    <w:p w14:paraId="0F9BB7FF" w14:textId="7C21C2C2" w:rsidR="007855F5" w:rsidRDefault="007855F5" w:rsidP="007855F5">
      <w:pPr>
        <w:pStyle w:val="ListParagraph"/>
        <w:numPr>
          <w:ilvl w:val="0"/>
          <w:numId w:val="19"/>
        </w:numPr>
      </w:pPr>
      <w:r>
        <w:t>Solved the problem with</w:t>
      </w:r>
      <w:r w:rsidR="007C6207">
        <w:t xml:space="preserve"> </w:t>
      </w:r>
      <w:r>
        <w:t>“</w:t>
      </w:r>
      <w:r w:rsidRPr="007855F5">
        <w:t>Laundry Server Connection Error</w:t>
      </w:r>
      <w:r>
        <w:t>” when the uploading and downloading failed for specific routes (</w:t>
      </w:r>
      <w:r w:rsidRPr="007855F5">
        <w:t>RASA-2721</w:t>
      </w:r>
      <w:r>
        <w:t>)</w:t>
      </w:r>
    </w:p>
    <w:p w14:paraId="16B32F98" w14:textId="77777777" w:rsidR="007855F5" w:rsidRDefault="007855F5" w:rsidP="007855F5">
      <w:pPr>
        <w:pStyle w:val="ListParagraph"/>
        <w:numPr>
          <w:ilvl w:val="0"/>
          <w:numId w:val="19"/>
        </w:numPr>
      </w:pPr>
      <w:r>
        <w:t>Solved the problem with incorrectly displaying of the Emblem Template on CAN order in WOSC (</w:t>
      </w:r>
      <w:r w:rsidRPr="00355201">
        <w:t>RASA-2731</w:t>
      </w:r>
      <w:r>
        <w:t>)</w:t>
      </w:r>
    </w:p>
    <w:p w14:paraId="5A05E164" w14:textId="789353D3" w:rsidR="007855F5" w:rsidRDefault="007C6207" w:rsidP="007855F5">
      <w:pPr>
        <w:pStyle w:val="ListParagraph"/>
        <w:numPr>
          <w:ilvl w:val="0"/>
          <w:numId w:val="19"/>
        </w:numPr>
      </w:pPr>
      <w:r>
        <w:t>Solved the problem with r</w:t>
      </w:r>
      <w:r w:rsidRPr="007C6207">
        <w:t xml:space="preserve">emoving an emblem template, modifying an emblem with a another one or adding an emblem template where we </w:t>
      </w:r>
      <w:r w:rsidR="004E4555" w:rsidRPr="007C6207">
        <w:t>do not</w:t>
      </w:r>
      <w:r w:rsidRPr="007C6207">
        <w:t xml:space="preserve"> have is not updated in RA</w:t>
      </w:r>
      <w:r>
        <w:t xml:space="preserve"> (RASA-2665)</w:t>
      </w:r>
    </w:p>
    <w:p w14:paraId="77C1692E" w14:textId="77777777" w:rsidR="004E4555" w:rsidRDefault="004E4555" w:rsidP="004E4555">
      <w:pPr>
        <w:pStyle w:val="ListParagraph"/>
        <w:numPr>
          <w:ilvl w:val="0"/>
          <w:numId w:val="19"/>
        </w:numPr>
      </w:pPr>
      <w:r>
        <w:t xml:space="preserve">New functionality: </w:t>
      </w:r>
      <w:r w:rsidRPr="007855F5">
        <w:t>Migrat</w:t>
      </w:r>
      <w:r>
        <w:t xml:space="preserve">ion of </w:t>
      </w:r>
      <w:r w:rsidRPr="007855F5">
        <w:t>web services from SOAP to REST</w:t>
      </w:r>
      <w:r>
        <w:t xml:space="preserve"> for </w:t>
      </w:r>
      <w:r w:rsidRPr="007855F5">
        <w:t>Route Assistant Android</w:t>
      </w:r>
      <w:r>
        <w:t xml:space="preserve"> (</w:t>
      </w:r>
      <w:r w:rsidRPr="007855F5">
        <w:t>RASA-2215</w:t>
      </w:r>
      <w:r>
        <w:t>)</w:t>
      </w:r>
    </w:p>
    <w:p w14:paraId="4703CC4C" w14:textId="5B0963CC" w:rsidR="004E4555" w:rsidRDefault="004E4555" w:rsidP="004E4555">
      <w:pPr>
        <w:pStyle w:val="ListParagraph"/>
        <w:numPr>
          <w:ilvl w:val="0"/>
          <w:numId w:val="19"/>
        </w:numPr>
      </w:pPr>
      <w:r>
        <w:t xml:space="preserve">New functionality: Blocking decrease of max. inventory when </w:t>
      </w:r>
      <w:r w:rsidRPr="007855F5">
        <w:t>outstanding work orders exists on the wearer inventory</w:t>
      </w:r>
      <w:r>
        <w:t xml:space="preserve"> (</w:t>
      </w:r>
      <w:r w:rsidRPr="007855F5">
        <w:t>RASA-2706</w:t>
      </w:r>
      <w:r>
        <w:t>)</w:t>
      </w:r>
    </w:p>
    <w:p w14:paraId="0B7A6249" w14:textId="77777777" w:rsidR="007855F5" w:rsidRPr="007C7316" w:rsidRDefault="007855F5" w:rsidP="007C620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15359" w14:paraId="455A7F40" w14:textId="77777777" w:rsidTr="00BE0610">
        <w:tc>
          <w:tcPr>
            <w:tcW w:w="1927" w:type="dxa"/>
            <w:hideMark/>
          </w:tcPr>
          <w:p w14:paraId="1580F74C" w14:textId="0B93E0E5" w:rsidR="00915359" w:rsidRDefault="00915359" w:rsidP="00BE061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F9BE485" w14:textId="77777777" w:rsidR="00915359" w:rsidRDefault="00915359" w:rsidP="00BE061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A9A87D9" w14:textId="77777777" w:rsidR="00915359" w:rsidRDefault="00915359" w:rsidP="00BE061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15359" w14:paraId="401B1264" w14:textId="77777777" w:rsidTr="00BE0610">
        <w:tc>
          <w:tcPr>
            <w:tcW w:w="1927" w:type="dxa"/>
            <w:hideMark/>
          </w:tcPr>
          <w:p w14:paraId="3BD097E9" w14:textId="2DA66491" w:rsidR="00915359" w:rsidRDefault="00915359" w:rsidP="00BE06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</w:t>
            </w:r>
            <w:r w:rsidR="001D471D"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4" w:type="dxa"/>
            <w:hideMark/>
          </w:tcPr>
          <w:p w14:paraId="4C60A16E" w14:textId="1147C379" w:rsidR="00915359" w:rsidRDefault="001D471D" w:rsidP="00BE06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="00915359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915359">
              <w:rPr>
                <w:b/>
                <w:sz w:val="28"/>
                <w:szCs w:val="24"/>
              </w:rPr>
              <w:t>-2021</w:t>
            </w:r>
          </w:p>
        </w:tc>
        <w:tc>
          <w:tcPr>
            <w:tcW w:w="4909" w:type="dxa"/>
            <w:hideMark/>
          </w:tcPr>
          <w:p w14:paraId="321DE65B" w14:textId="77777777" w:rsidR="00915359" w:rsidRDefault="00915359" w:rsidP="00BE0610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15359" w14:paraId="4499765E" w14:textId="77777777" w:rsidTr="00BE0610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99D5E4B" w14:textId="77777777" w:rsidR="00915359" w:rsidRDefault="00915359" w:rsidP="00BE061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5374686" w14:textId="77777777" w:rsidR="00915359" w:rsidRDefault="00915359" w:rsidP="00BE0610">
            <w:pPr>
              <w:rPr>
                <w:sz w:val="20"/>
                <w:szCs w:val="24"/>
              </w:rPr>
            </w:pPr>
          </w:p>
        </w:tc>
      </w:tr>
    </w:tbl>
    <w:p w14:paraId="0341DFF0" w14:textId="48301727" w:rsidR="002E2999" w:rsidRDefault="00915359" w:rsidP="00355201">
      <w:pPr>
        <w:pStyle w:val="ListParagraph"/>
        <w:numPr>
          <w:ilvl w:val="0"/>
          <w:numId w:val="19"/>
        </w:numPr>
      </w:pPr>
      <w:r>
        <w:t xml:space="preserve">Solved </w:t>
      </w:r>
      <w:r w:rsidR="00C06899">
        <w:t xml:space="preserve">the </w:t>
      </w:r>
      <w:r>
        <w:t>problem with</w:t>
      </w:r>
      <w:r w:rsidR="00167AA1">
        <w:t xml:space="preserve"> </w:t>
      </w:r>
      <w:r w:rsidR="00355201">
        <w:t xml:space="preserve">downloading a route containing many stops </w:t>
      </w:r>
      <w:r w:rsidR="00355201" w:rsidRPr="00355201">
        <w:t>for a large account, summing up 200 pages of invoices</w:t>
      </w:r>
      <w:r w:rsidR="00355201">
        <w:t xml:space="preserve"> (RASA-2745)</w:t>
      </w:r>
    </w:p>
    <w:p w14:paraId="6861D482" w14:textId="6688D886" w:rsidR="00355201" w:rsidRDefault="00355201" w:rsidP="00355201">
      <w:pPr>
        <w:pStyle w:val="ListParagraph"/>
        <w:numPr>
          <w:ilvl w:val="0"/>
          <w:numId w:val="19"/>
        </w:numPr>
      </w:pPr>
      <w:r>
        <w:t>Solved the problem with incorrectly displaying of the Emblem Template on CAN order in WOSC (</w:t>
      </w:r>
      <w:r w:rsidRPr="00355201">
        <w:t>RASA-2731</w:t>
      </w:r>
      <w:r>
        <w:t>)</w:t>
      </w:r>
    </w:p>
    <w:p w14:paraId="14953D6F" w14:textId="03561189" w:rsidR="00355201" w:rsidRDefault="00355201" w:rsidP="00355201">
      <w:pPr>
        <w:pStyle w:val="ListParagraph"/>
        <w:numPr>
          <w:ilvl w:val="0"/>
          <w:numId w:val="19"/>
        </w:numPr>
      </w:pPr>
      <w:r>
        <w:t>Solved the problem with redisplaying of Emblem Template only for change of max quantity or changes process for a Wearer Inventory (RASA-2461)</w:t>
      </w:r>
    </w:p>
    <w:p w14:paraId="17EB6494" w14:textId="64137026" w:rsidR="00355201" w:rsidRDefault="00355201" w:rsidP="00355201">
      <w:pPr>
        <w:pStyle w:val="ListParagraph"/>
        <w:numPr>
          <w:ilvl w:val="0"/>
          <w:numId w:val="19"/>
        </w:numPr>
      </w:pPr>
      <w:r>
        <w:t>Solved the problem with “</w:t>
      </w:r>
      <w:r w:rsidRPr="00355201">
        <w:t>RA download process stops after 5 minutes when retrieving RS Contract and Products</w:t>
      </w:r>
      <w:r>
        <w:t>” (RASA-2635)</w:t>
      </w:r>
    </w:p>
    <w:p w14:paraId="2D103BD0" w14:textId="77777777" w:rsidR="002E2999" w:rsidRDefault="002E2999" w:rsidP="002E299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36912" w14:paraId="72C5FDAB" w14:textId="77777777" w:rsidTr="00247542">
        <w:tc>
          <w:tcPr>
            <w:tcW w:w="1927" w:type="dxa"/>
            <w:hideMark/>
          </w:tcPr>
          <w:p w14:paraId="59512BD4" w14:textId="77777777" w:rsidR="00E36912" w:rsidRDefault="00E36912" w:rsidP="0024754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A0B4580" w14:textId="77777777" w:rsidR="00E36912" w:rsidRDefault="00E36912" w:rsidP="0024754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D75FF0A" w14:textId="77777777" w:rsidR="00E36912" w:rsidRDefault="00E36912" w:rsidP="0024754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36912" w14:paraId="66C6662B" w14:textId="77777777" w:rsidTr="00247542">
        <w:tc>
          <w:tcPr>
            <w:tcW w:w="1927" w:type="dxa"/>
            <w:hideMark/>
          </w:tcPr>
          <w:p w14:paraId="30A17D90" w14:textId="202A535C" w:rsidR="00E36912" w:rsidRDefault="00E36912" w:rsidP="00247542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3</w:t>
            </w:r>
          </w:p>
        </w:tc>
        <w:tc>
          <w:tcPr>
            <w:tcW w:w="2524" w:type="dxa"/>
            <w:hideMark/>
          </w:tcPr>
          <w:p w14:paraId="3E5ABB47" w14:textId="02F5983D" w:rsidR="00E36912" w:rsidRDefault="00E36912" w:rsidP="00247542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-Mar-2021</w:t>
            </w:r>
          </w:p>
        </w:tc>
        <w:tc>
          <w:tcPr>
            <w:tcW w:w="4909" w:type="dxa"/>
            <w:hideMark/>
          </w:tcPr>
          <w:p w14:paraId="39CF74F3" w14:textId="77777777" w:rsidR="00E36912" w:rsidRDefault="00E36912" w:rsidP="00247542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36912" w14:paraId="3C5E8EEA" w14:textId="77777777" w:rsidTr="00247542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4A5BEE" w14:textId="77777777" w:rsidR="00E36912" w:rsidRDefault="00E36912" w:rsidP="0024754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3B5B146" w14:textId="77777777" w:rsidR="00E36912" w:rsidRDefault="00E36912" w:rsidP="00247542">
            <w:pPr>
              <w:rPr>
                <w:sz w:val="20"/>
                <w:szCs w:val="24"/>
              </w:rPr>
            </w:pPr>
          </w:p>
        </w:tc>
      </w:tr>
    </w:tbl>
    <w:p w14:paraId="129D8199" w14:textId="7801CBB8" w:rsidR="00E36912" w:rsidRDefault="00E36912" w:rsidP="00E36912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E36912">
        <w:t>Invoices show with credits for loss charge that are larger than the billed amount</w:t>
      </w:r>
      <w:r>
        <w:t xml:space="preserve"> (</w:t>
      </w:r>
      <w:r w:rsidRPr="00FC700A">
        <w:t>RASA-2</w:t>
      </w:r>
      <w:r>
        <w:t>628)</w:t>
      </w:r>
    </w:p>
    <w:p w14:paraId="77F1509F" w14:textId="77777777" w:rsidR="00E36912" w:rsidRPr="00FC700A" w:rsidRDefault="00E36912" w:rsidP="00E3691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C700A" w14:paraId="3573281A" w14:textId="77777777" w:rsidTr="00DD47A6">
        <w:tc>
          <w:tcPr>
            <w:tcW w:w="1927" w:type="dxa"/>
            <w:hideMark/>
          </w:tcPr>
          <w:p w14:paraId="0C756134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E1EBF31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997039" w14:textId="77777777" w:rsidR="00FC700A" w:rsidRDefault="00FC700A" w:rsidP="00DD47A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C700A" w14:paraId="4A07FC4D" w14:textId="77777777" w:rsidTr="00DD47A6">
        <w:tc>
          <w:tcPr>
            <w:tcW w:w="1927" w:type="dxa"/>
            <w:hideMark/>
          </w:tcPr>
          <w:p w14:paraId="1DD64EC8" w14:textId="155923D9" w:rsidR="00FC700A" w:rsidRDefault="00FC700A" w:rsidP="00DD47A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2</w:t>
            </w:r>
          </w:p>
        </w:tc>
        <w:tc>
          <w:tcPr>
            <w:tcW w:w="2524" w:type="dxa"/>
            <w:hideMark/>
          </w:tcPr>
          <w:p w14:paraId="41990042" w14:textId="62B75831" w:rsidR="00FC700A" w:rsidRDefault="00FC700A" w:rsidP="00DD47A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Feb-2021</w:t>
            </w:r>
          </w:p>
        </w:tc>
        <w:tc>
          <w:tcPr>
            <w:tcW w:w="4909" w:type="dxa"/>
            <w:hideMark/>
          </w:tcPr>
          <w:p w14:paraId="25ABC742" w14:textId="77777777" w:rsidR="00FC700A" w:rsidRDefault="00FC700A" w:rsidP="00DD47A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C700A" w14:paraId="78B35DD1" w14:textId="77777777" w:rsidTr="00DD47A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F670132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A5B23C" w14:textId="77777777" w:rsidR="00FC700A" w:rsidRDefault="00FC700A" w:rsidP="00DD47A6">
            <w:pPr>
              <w:rPr>
                <w:sz w:val="20"/>
                <w:szCs w:val="24"/>
              </w:rPr>
            </w:pPr>
          </w:p>
        </w:tc>
      </w:tr>
    </w:tbl>
    <w:p w14:paraId="5679706A" w14:textId="2B000196" w:rsidR="00FC700A" w:rsidRPr="00FC700A" w:rsidRDefault="00FC700A" w:rsidP="00FC700A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FC700A">
        <w:t>route assistant crash</w:t>
      </w:r>
      <w:r w:rsidR="00B81A60">
        <w:t>ing</w:t>
      </w:r>
      <w:r>
        <w:t xml:space="preserve"> after settle the invoice and afterwards scanned some garments (</w:t>
      </w:r>
      <w:r w:rsidRPr="00FC700A">
        <w:t>RASA-2593</w:t>
      </w:r>
      <w:r>
        <w:t>)</w:t>
      </w:r>
    </w:p>
    <w:p w14:paraId="219DF51F" w14:textId="754B17CE" w:rsidR="00FC700A" w:rsidRDefault="00FC700A" w:rsidP="00FC700A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3D57" w14:paraId="08D43C61" w14:textId="77777777" w:rsidTr="003B3D57">
        <w:tc>
          <w:tcPr>
            <w:tcW w:w="1927" w:type="dxa"/>
            <w:hideMark/>
          </w:tcPr>
          <w:p w14:paraId="4D3C852C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25CDCE97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37B3605" w14:textId="77777777" w:rsidR="003B3D57" w:rsidRDefault="003B3D5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3D57" w14:paraId="628F5719" w14:textId="77777777" w:rsidTr="003B3D57">
        <w:tc>
          <w:tcPr>
            <w:tcW w:w="1927" w:type="dxa"/>
            <w:hideMark/>
          </w:tcPr>
          <w:p w14:paraId="511D118E" w14:textId="77777777" w:rsidR="003B3D57" w:rsidRDefault="003B3D5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1</w:t>
            </w:r>
          </w:p>
        </w:tc>
        <w:tc>
          <w:tcPr>
            <w:tcW w:w="2524" w:type="dxa"/>
            <w:hideMark/>
          </w:tcPr>
          <w:p w14:paraId="633756E4" w14:textId="77777777" w:rsidR="003B3D57" w:rsidRDefault="003B3D5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Feb-2021</w:t>
            </w:r>
          </w:p>
        </w:tc>
        <w:tc>
          <w:tcPr>
            <w:tcW w:w="4909" w:type="dxa"/>
            <w:hideMark/>
          </w:tcPr>
          <w:p w14:paraId="5D0D4EA7" w14:textId="77777777" w:rsidR="003B3D57" w:rsidRDefault="003B3D5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3D57" w14:paraId="45612458" w14:textId="77777777" w:rsidTr="003B3D5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0D52A5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284163" w14:textId="77777777" w:rsidR="003B3D57" w:rsidRDefault="003B3D57">
            <w:pPr>
              <w:rPr>
                <w:sz w:val="20"/>
                <w:szCs w:val="24"/>
              </w:rPr>
            </w:pPr>
          </w:p>
        </w:tc>
      </w:tr>
    </w:tbl>
    <w:p w14:paraId="3ABC1258" w14:textId="77777777" w:rsidR="003B3D57" w:rsidRDefault="003B3D57" w:rsidP="003B3D57">
      <w:pPr>
        <w:pStyle w:val="ListParagraph"/>
        <w:numPr>
          <w:ilvl w:val="0"/>
          <w:numId w:val="20"/>
        </w:numPr>
      </w:pPr>
      <w:r>
        <w:t>New functionality: Ability to set sequence for Reason Codes (RASA-2415)</w:t>
      </w:r>
    </w:p>
    <w:p w14:paraId="60E736CE" w14:textId="0C199488" w:rsidR="003B3D57" w:rsidRDefault="003B3D57" w:rsidP="00E12DDB">
      <w:pPr>
        <w:pStyle w:val="ListParagraph"/>
        <w:numPr>
          <w:ilvl w:val="0"/>
          <w:numId w:val="20"/>
        </w:numPr>
      </w:pPr>
      <w:r>
        <w:t>New functionality: Full invoice credit is now processed on server side (RASA-2207)</w:t>
      </w:r>
    </w:p>
    <w:p w14:paraId="4C63DF7A" w14:textId="77777777" w:rsidR="003B3D57" w:rsidRDefault="003B3D57" w:rsidP="003B3D5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12DDB" w14:paraId="6C0B2DAC" w14:textId="77777777" w:rsidTr="00F11177">
        <w:tc>
          <w:tcPr>
            <w:tcW w:w="1927" w:type="dxa"/>
            <w:hideMark/>
          </w:tcPr>
          <w:p w14:paraId="615AB7A9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44B8F1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777DAA2" w14:textId="77777777" w:rsidR="00E12DDB" w:rsidRDefault="00E12DDB" w:rsidP="00F1117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12DDB" w14:paraId="60186FEB" w14:textId="77777777" w:rsidTr="00F11177">
        <w:tc>
          <w:tcPr>
            <w:tcW w:w="1927" w:type="dxa"/>
            <w:hideMark/>
          </w:tcPr>
          <w:p w14:paraId="03E421DD" w14:textId="5DEDC6ED" w:rsidR="00E12DDB" w:rsidRDefault="00E12DDB" w:rsidP="00F111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0</w:t>
            </w:r>
          </w:p>
        </w:tc>
        <w:tc>
          <w:tcPr>
            <w:tcW w:w="2524" w:type="dxa"/>
            <w:hideMark/>
          </w:tcPr>
          <w:p w14:paraId="61F3D0DB" w14:textId="1BB28DFB" w:rsidR="00E12DDB" w:rsidRDefault="00E12DDB" w:rsidP="00F111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Feb-2021</w:t>
            </w:r>
          </w:p>
        </w:tc>
        <w:tc>
          <w:tcPr>
            <w:tcW w:w="4909" w:type="dxa"/>
            <w:hideMark/>
          </w:tcPr>
          <w:p w14:paraId="61A05CE4" w14:textId="77777777" w:rsidR="00E12DDB" w:rsidRDefault="00E12DDB" w:rsidP="00F1117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12DDB" w14:paraId="0EA2E4EA" w14:textId="77777777" w:rsidTr="00F1117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48A6317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C081F3A" w14:textId="77777777" w:rsidR="00E12DDB" w:rsidRDefault="00E12DDB" w:rsidP="00F11177">
            <w:pPr>
              <w:rPr>
                <w:sz w:val="20"/>
                <w:szCs w:val="24"/>
              </w:rPr>
            </w:pPr>
          </w:p>
        </w:tc>
      </w:tr>
    </w:tbl>
    <w:p w14:paraId="2DE55C43" w14:textId="5DD683A3" w:rsidR="00E12DDB" w:rsidRDefault="00E12DDB" w:rsidP="00E12DDB">
      <w:pPr>
        <w:pStyle w:val="ListParagraph"/>
        <w:numPr>
          <w:ilvl w:val="0"/>
          <w:numId w:val="19"/>
        </w:numPr>
      </w:pPr>
      <w:r>
        <w:t>Solved problem w</w:t>
      </w:r>
      <w:r w:rsidRPr="00E12DDB">
        <w:t>hen the route was uploaded to the client, the follow up date changed to Sat 1/20/0001</w:t>
      </w:r>
      <w:r>
        <w:t xml:space="preserve"> (</w:t>
      </w:r>
      <w:r w:rsidRPr="00E12DDB">
        <w:t>RASA-2489</w:t>
      </w:r>
      <w:r>
        <w:t>)</w:t>
      </w:r>
    </w:p>
    <w:p w14:paraId="4B50476B" w14:textId="77777777" w:rsidR="00E12DDB" w:rsidRDefault="00E12DDB" w:rsidP="00E12DDB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A1604" w14:paraId="58366255" w14:textId="77777777" w:rsidTr="003557C9">
        <w:tc>
          <w:tcPr>
            <w:tcW w:w="1927" w:type="dxa"/>
            <w:hideMark/>
          </w:tcPr>
          <w:p w14:paraId="06520C44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4AD40A2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595359B" w14:textId="77777777" w:rsidR="00EA1604" w:rsidRDefault="00EA1604" w:rsidP="003557C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1604" w14:paraId="57462DAA" w14:textId="77777777" w:rsidTr="003557C9">
        <w:tc>
          <w:tcPr>
            <w:tcW w:w="1927" w:type="dxa"/>
            <w:hideMark/>
          </w:tcPr>
          <w:p w14:paraId="39674DB7" w14:textId="4C8DC8FB" w:rsidR="00EA1604" w:rsidRDefault="00EA1604" w:rsidP="003557C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9</w:t>
            </w:r>
          </w:p>
        </w:tc>
        <w:tc>
          <w:tcPr>
            <w:tcW w:w="2524" w:type="dxa"/>
            <w:hideMark/>
          </w:tcPr>
          <w:p w14:paraId="4B1D4277" w14:textId="2BD0E551" w:rsidR="00EA1604" w:rsidRDefault="00EA1604" w:rsidP="003557C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Jan-2021</w:t>
            </w:r>
          </w:p>
        </w:tc>
        <w:tc>
          <w:tcPr>
            <w:tcW w:w="4909" w:type="dxa"/>
            <w:hideMark/>
          </w:tcPr>
          <w:p w14:paraId="3C8BB908" w14:textId="77777777" w:rsidR="00EA1604" w:rsidRDefault="00EA1604" w:rsidP="003557C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A1604" w14:paraId="1E72C5FE" w14:textId="77777777" w:rsidTr="003557C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52B0B8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1525425" w14:textId="77777777" w:rsidR="00EA1604" w:rsidRDefault="00EA1604" w:rsidP="003557C9">
            <w:pPr>
              <w:rPr>
                <w:sz w:val="20"/>
                <w:szCs w:val="24"/>
              </w:rPr>
            </w:pPr>
          </w:p>
        </w:tc>
      </w:tr>
    </w:tbl>
    <w:p w14:paraId="34225DBE" w14:textId="6353935C" w:rsidR="00EA1604" w:rsidRDefault="00BB4DF0" w:rsidP="00EA1604">
      <w:pPr>
        <w:pStyle w:val="ListParagraph"/>
        <w:numPr>
          <w:ilvl w:val="0"/>
          <w:numId w:val="19"/>
        </w:numPr>
      </w:pPr>
      <w:r>
        <w:t xml:space="preserve">Solved </w:t>
      </w:r>
      <w:r w:rsidR="004F180F">
        <w:t>problem</w:t>
      </w:r>
      <w:r>
        <w:t xml:space="preserve"> where u</w:t>
      </w:r>
      <w:r w:rsidR="008B393F">
        <w:t>nique</w:t>
      </w:r>
      <w:r w:rsidR="008B393F" w:rsidRPr="008B393F">
        <w:t xml:space="preserve"> </w:t>
      </w:r>
      <w:r>
        <w:t>id</w:t>
      </w:r>
      <w:r w:rsidR="000C7C9B">
        <w:t xml:space="preserve"> </w:t>
      </w:r>
      <w:r>
        <w:t>c</w:t>
      </w:r>
      <w:r w:rsidR="000C7C9B">
        <w:t>odes</w:t>
      </w:r>
      <w:r>
        <w:t xml:space="preserve"> not working</w:t>
      </w:r>
      <w:r w:rsidR="008B393F" w:rsidRPr="008B393F">
        <w:t xml:space="preserve"> for return after a smart barcode is scanned </w:t>
      </w:r>
      <w:r>
        <w:t>(</w:t>
      </w:r>
      <w:r w:rsidRPr="00BB4DF0">
        <w:t>RASA-2469</w:t>
      </w:r>
      <w:r>
        <w:t>)</w:t>
      </w:r>
    </w:p>
    <w:p w14:paraId="25730BE8" w14:textId="375FAD9A" w:rsidR="00EA1604" w:rsidRDefault="00EA1604" w:rsidP="00EA1604">
      <w:pPr>
        <w:pStyle w:val="ListParagraph"/>
        <w:numPr>
          <w:ilvl w:val="0"/>
          <w:numId w:val="19"/>
        </w:numPr>
      </w:pPr>
      <w:r>
        <w:t>Solved problem</w:t>
      </w:r>
      <w:r w:rsidR="00BB4DF0">
        <w:t xml:space="preserve"> </w:t>
      </w:r>
      <w:r w:rsidR="004F180F">
        <w:t xml:space="preserve">where </w:t>
      </w:r>
      <w:r w:rsidR="00BB4DF0">
        <w:t>database data not being saved on download</w:t>
      </w:r>
      <w:r>
        <w:t xml:space="preserve"> (RASA-</w:t>
      </w:r>
      <w:r w:rsidR="00BB4DF0">
        <w:t>2413</w:t>
      </w:r>
      <w:r>
        <w:t xml:space="preserve">) </w:t>
      </w:r>
    </w:p>
    <w:p w14:paraId="0D6DBB5C" w14:textId="0E699841" w:rsidR="00F44412" w:rsidRDefault="00EA1604" w:rsidP="00F44412">
      <w:pPr>
        <w:pStyle w:val="ListParagraph"/>
        <w:numPr>
          <w:ilvl w:val="0"/>
          <w:numId w:val="19"/>
        </w:numPr>
      </w:pPr>
      <w:r>
        <w:t xml:space="preserve">Solved </w:t>
      </w:r>
      <w:r w:rsidR="004F180F">
        <w:t>problem where n</w:t>
      </w:r>
      <w:r w:rsidR="004F180F" w:rsidRPr="004F180F">
        <w:t xml:space="preserve">o message is displayed when </w:t>
      </w:r>
      <w:r w:rsidR="004F180F">
        <w:t>scanning</w:t>
      </w:r>
      <w:r w:rsidR="004F180F" w:rsidRPr="004F180F">
        <w:t xml:space="preserve"> for replace a new Wearer that was </w:t>
      </w:r>
      <w:r w:rsidR="004F180F">
        <w:t xml:space="preserve">just </w:t>
      </w:r>
      <w:r w:rsidR="004F180F" w:rsidRPr="004F180F">
        <w:t>added</w:t>
      </w:r>
      <w:r>
        <w:t xml:space="preserve"> (RASA-2</w:t>
      </w:r>
      <w:r w:rsidR="004F180F">
        <w:t>453</w:t>
      </w:r>
      <w:r>
        <w:t xml:space="preserve">) </w:t>
      </w:r>
    </w:p>
    <w:p w14:paraId="0402C0FF" w14:textId="77777777" w:rsidR="004F180F" w:rsidRDefault="004F180F" w:rsidP="004F180F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3166E" w14:paraId="0BF6B095" w14:textId="77777777" w:rsidTr="0023166E">
        <w:tc>
          <w:tcPr>
            <w:tcW w:w="1927" w:type="dxa"/>
            <w:hideMark/>
          </w:tcPr>
          <w:p w14:paraId="7A19FDCA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22A27B1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418E23" w14:textId="77777777" w:rsidR="0023166E" w:rsidRDefault="0023166E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3166E" w14:paraId="40AAA9AA" w14:textId="77777777" w:rsidTr="0023166E">
        <w:tc>
          <w:tcPr>
            <w:tcW w:w="1927" w:type="dxa"/>
            <w:hideMark/>
          </w:tcPr>
          <w:p w14:paraId="11E0EBC5" w14:textId="2DF88FBC" w:rsidR="0023166E" w:rsidRDefault="0023166E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8</w:t>
            </w:r>
          </w:p>
        </w:tc>
        <w:tc>
          <w:tcPr>
            <w:tcW w:w="2524" w:type="dxa"/>
            <w:hideMark/>
          </w:tcPr>
          <w:p w14:paraId="7CC19B69" w14:textId="77AEBF27" w:rsidR="0023166E" w:rsidRDefault="0023166E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Dec-2020</w:t>
            </w:r>
          </w:p>
        </w:tc>
        <w:tc>
          <w:tcPr>
            <w:tcW w:w="4909" w:type="dxa"/>
            <w:hideMark/>
          </w:tcPr>
          <w:p w14:paraId="2A7409DA" w14:textId="77777777" w:rsidR="0023166E" w:rsidRDefault="0023166E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3166E" w14:paraId="67FDDE41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E3BC4CF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5FA222D" w14:textId="77777777" w:rsidR="0023166E" w:rsidRDefault="0023166E" w:rsidP="0023166E">
            <w:pPr>
              <w:rPr>
                <w:sz w:val="20"/>
                <w:szCs w:val="24"/>
              </w:rPr>
            </w:pPr>
          </w:p>
        </w:tc>
      </w:tr>
    </w:tbl>
    <w:p w14:paraId="08A52C3C" w14:textId="270E897B" w:rsidR="00425DBB" w:rsidRDefault="00425DBB" w:rsidP="00620641">
      <w:pPr>
        <w:pStyle w:val="ListParagraph"/>
        <w:numPr>
          <w:ilvl w:val="0"/>
          <w:numId w:val="19"/>
        </w:numPr>
      </w:pPr>
      <w:r>
        <w:t xml:space="preserve">Update Fabric Crashylitcs SDK </w:t>
      </w:r>
      <w:r w:rsidR="00535967">
        <w:t>(RASA-2274)</w:t>
      </w:r>
    </w:p>
    <w:p w14:paraId="2183E38C" w14:textId="73764B20" w:rsidR="00425DBB" w:rsidRDefault="00D13CF5" w:rsidP="006475F5">
      <w:pPr>
        <w:pStyle w:val="ListParagraph"/>
        <w:numPr>
          <w:ilvl w:val="0"/>
          <w:numId w:val="19"/>
        </w:numPr>
      </w:pPr>
      <w:r>
        <w:t xml:space="preserve">Solved the problem </w:t>
      </w:r>
      <w:r w:rsidR="00535967">
        <w:t>where scanning</w:t>
      </w:r>
      <w:r>
        <w:t xml:space="preserve"> more than one item for replacement</w:t>
      </w:r>
      <w:r w:rsidR="00535967">
        <w:t xml:space="preserve"> was not possible</w:t>
      </w:r>
      <w:r>
        <w:t xml:space="preserve"> (</w:t>
      </w:r>
      <w:r w:rsidR="00425DBB">
        <w:t>RASA-2386</w:t>
      </w:r>
      <w:r>
        <w:t>)</w:t>
      </w:r>
      <w:r w:rsidR="00425DBB">
        <w:t xml:space="preserve"> </w:t>
      </w:r>
    </w:p>
    <w:p w14:paraId="7D28E4F6" w14:textId="3B001C6D" w:rsidR="00425DBB" w:rsidRDefault="00C749E3" w:rsidP="00425DBB">
      <w:pPr>
        <w:pStyle w:val="ListParagraph"/>
        <w:numPr>
          <w:ilvl w:val="0"/>
          <w:numId w:val="19"/>
        </w:numPr>
      </w:pPr>
      <w:r>
        <w:t xml:space="preserve">Solved </w:t>
      </w:r>
      <w:r w:rsidR="00D13CF5">
        <w:t>a crash</w:t>
      </w:r>
      <w:r>
        <w:t xml:space="preserve"> </w:t>
      </w:r>
      <w:r w:rsidR="00D13CF5">
        <w:t xml:space="preserve">on </w:t>
      </w:r>
      <w:r>
        <w:t>Contact</w:t>
      </w:r>
      <w:r w:rsidR="00D13CF5">
        <w:t xml:space="preserve"> button</w:t>
      </w:r>
      <w:r>
        <w:t xml:space="preserve"> (</w:t>
      </w:r>
      <w:r w:rsidR="00425DBB">
        <w:t>RASA-2329</w:t>
      </w:r>
      <w:r>
        <w:t>)</w:t>
      </w:r>
      <w:r w:rsidR="00425DBB">
        <w:t xml:space="preserve"> </w:t>
      </w:r>
    </w:p>
    <w:p w14:paraId="11444F83" w14:textId="1C4D0C70" w:rsidR="0023166E" w:rsidRDefault="00C749E3" w:rsidP="00425DBB">
      <w:pPr>
        <w:pStyle w:val="ListParagraph"/>
        <w:numPr>
          <w:ilvl w:val="0"/>
          <w:numId w:val="19"/>
        </w:numPr>
      </w:pPr>
      <w:r>
        <w:t>Solved the problem where reason codes not upload to the RA (</w:t>
      </w:r>
      <w:r w:rsidR="00425DBB">
        <w:t>RASA-2334</w:t>
      </w:r>
      <w:r>
        <w:t xml:space="preserve">) </w:t>
      </w:r>
    </w:p>
    <w:p w14:paraId="1920F160" w14:textId="5AB6F046" w:rsidR="00425DBB" w:rsidRDefault="0023166E" w:rsidP="00425DBB">
      <w:pPr>
        <w:pStyle w:val="ListParagraph"/>
        <w:numPr>
          <w:ilvl w:val="0"/>
          <w:numId w:val="19"/>
        </w:numPr>
      </w:pPr>
      <w:r>
        <w:t xml:space="preserve">Solved </w:t>
      </w:r>
      <w:r w:rsidR="00C749E3">
        <w:t>the problem where the routes were not uploaded to ABS</w:t>
      </w:r>
      <w:r>
        <w:t xml:space="preserve"> (</w:t>
      </w:r>
      <w:r w:rsidR="00425DBB">
        <w:t>RASA-2379</w:t>
      </w:r>
      <w:r w:rsidR="00C749E3">
        <w:t>)</w:t>
      </w:r>
    </w:p>
    <w:p w14:paraId="04AB1DA6" w14:textId="1FD8A2FA" w:rsidR="0023166E" w:rsidRDefault="0023166E" w:rsidP="00425DBB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44412" w14:paraId="3D11DF91" w14:textId="77777777" w:rsidTr="0023166E">
        <w:tc>
          <w:tcPr>
            <w:tcW w:w="1927" w:type="dxa"/>
            <w:hideMark/>
          </w:tcPr>
          <w:p w14:paraId="6B11E8EF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9220E9D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A976532" w14:textId="77777777" w:rsidR="00F44412" w:rsidRDefault="00F44412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44412" w14:paraId="24DBD476" w14:textId="77777777" w:rsidTr="0023166E">
        <w:tc>
          <w:tcPr>
            <w:tcW w:w="1927" w:type="dxa"/>
            <w:hideMark/>
          </w:tcPr>
          <w:p w14:paraId="71BAA48D" w14:textId="745374E6" w:rsidR="00F44412" w:rsidRDefault="00F4441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7</w:t>
            </w:r>
          </w:p>
        </w:tc>
        <w:tc>
          <w:tcPr>
            <w:tcW w:w="2524" w:type="dxa"/>
            <w:hideMark/>
          </w:tcPr>
          <w:p w14:paraId="20479E20" w14:textId="57C0B363" w:rsidR="00F44412" w:rsidRDefault="00F4441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1-Nov-2020</w:t>
            </w:r>
          </w:p>
        </w:tc>
        <w:tc>
          <w:tcPr>
            <w:tcW w:w="4909" w:type="dxa"/>
            <w:hideMark/>
          </w:tcPr>
          <w:p w14:paraId="7689F07D" w14:textId="77777777" w:rsidR="00F44412" w:rsidRDefault="00F44412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44412" w14:paraId="4E6282CB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727FD2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9E63AB" w14:textId="77777777" w:rsidR="00F44412" w:rsidRDefault="00F44412" w:rsidP="0023166E">
            <w:pPr>
              <w:rPr>
                <w:sz w:val="20"/>
                <w:szCs w:val="24"/>
              </w:rPr>
            </w:pPr>
          </w:p>
        </w:tc>
      </w:tr>
    </w:tbl>
    <w:p w14:paraId="34408043" w14:textId="788AC3C9" w:rsidR="00F44412" w:rsidRDefault="00F44412" w:rsidP="00F44412">
      <w:pPr>
        <w:pStyle w:val="ListParagraph"/>
        <w:numPr>
          <w:ilvl w:val="0"/>
          <w:numId w:val="19"/>
        </w:numPr>
      </w:pPr>
      <w:r>
        <w:t>Solved problem with doing a replacement after a style exchange on the same wearer (</w:t>
      </w:r>
      <w:r w:rsidRPr="00F44412">
        <w:t>RASA-2342</w:t>
      </w:r>
      <w:r>
        <w:t>)</w:t>
      </w:r>
    </w:p>
    <w:p w14:paraId="0B3D2971" w14:textId="2A06B02E" w:rsidR="00A00517" w:rsidRDefault="00F44412" w:rsidP="0023166E">
      <w:pPr>
        <w:pStyle w:val="ListParagraph"/>
        <w:numPr>
          <w:ilvl w:val="0"/>
          <w:numId w:val="19"/>
        </w:numPr>
      </w:pPr>
      <w:r>
        <w:lastRenderedPageBreak/>
        <w:t>Solved crash when switching between cash and check in settlement for COD customers (</w:t>
      </w:r>
      <w:r w:rsidRPr="00F44412">
        <w:t>RASA-2356</w:t>
      </w:r>
      <w:r>
        <w:t>)</w:t>
      </w:r>
    </w:p>
    <w:p w14:paraId="5DA1A089" w14:textId="77777777" w:rsidR="00F44412" w:rsidRPr="00262E08" w:rsidRDefault="00F44412" w:rsidP="00F4441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A00517" w14:paraId="2CFD67F3" w14:textId="77777777" w:rsidTr="0023166E">
        <w:tc>
          <w:tcPr>
            <w:tcW w:w="1927" w:type="dxa"/>
            <w:hideMark/>
          </w:tcPr>
          <w:p w14:paraId="446B98C3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ED039F8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54CC3B9" w14:textId="77777777" w:rsidR="00A00517" w:rsidRDefault="00A00517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00517" w14:paraId="7ECB2829" w14:textId="77777777" w:rsidTr="0023166E">
        <w:tc>
          <w:tcPr>
            <w:tcW w:w="1927" w:type="dxa"/>
            <w:hideMark/>
          </w:tcPr>
          <w:p w14:paraId="1089A3A8" w14:textId="37FDDA8E" w:rsidR="00A00517" w:rsidRDefault="00A00517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6</w:t>
            </w:r>
          </w:p>
        </w:tc>
        <w:tc>
          <w:tcPr>
            <w:tcW w:w="2524" w:type="dxa"/>
            <w:hideMark/>
          </w:tcPr>
          <w:p w14:paraId="0B58175C" w14:textId="2332954C" w:rsidR="00A00517" w:rsidRDefault="00A00517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-Nov-2020</w:t>
            </w:r>
          </w:p>
        </w:tc>
        <w:tc>
          <w:tcPr>
            <w:tcW w:w="4909" w:type="dxa"/>
            <w:hideMark/>
          </w:tcPr>
          <w:p w14:paraId="4D84E828" w14:textId="77777777" w:rsidR="00A00517" w:rsidRDefault="00A00517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A00517" w14:paraId="7AC26A48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2D0A0BC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B31F3F" w14:textId="77777777" w:rsidR="00A00517" w:rsidRDefault="00A00517" w:rsidP="0023166E">
            <w:pPr>
              <w:rPr>
                <w:sz w:val="20"/>
                <w:szCs w:val="24"/>
              </w:rPr>
            </w:pPr>
          </w:p>
        </w:tc>
      </w:tr>
    </w:tbl>
    <w:p w14:paraId="27480117" w14:textId="598D9CF9" w:rsidR="00262E08" w:rsidRDefault="00A00517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="00F550A4">
        <w:t xml:space="preserve">style exchange and size exchange on customers with no emblem templates </w:t>
      </w:r>
      <w:r>
        <w:t>(</w:t>
      </w:r>
      <w:r w:rsidR="003A0A3E" w:rsidRPr="003A0A3E">
        <w:t>RASA-2352</w:t>
      </w:r>
      <w:r>
        <w:t>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23166E">
        <w:tc>
          <w:tcPr>
            <w:tcW w:w="1927" w:type="dxa"/>
            <w:hideMark/>
          </w:tcPr>
          <w:p w14:paraId="50B62680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23166E">
        <w:tc>
          <w:tcPr>
            <w:tcW w:w="1927" w:type="dxa"/>
            <w:hideMark/>
          </w:tcPr>
          <w:p w14:paraId="19E7C0B9" w14:textId="177A1846" w:rsidR="00262E08" w:rsidRDefault="00262E08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23166E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an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>error when trying to scan an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23166E">
        <w:tc>
          <w:tcPr>
            <w:tcW w:w="1927" w:type="dxa"/>
            <w:hideMark/>
          </w:tcPr>
          <w:p w14:paraId="28E55971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23166E">
        <w:tc>
          <w:tcPr>
            <w:tcW w:w="1927" w:type="dxa"/>
            <w:hideMark/>
          </w:tcPr>
          <w:p w14:paraId="2F97C567" w14:textId="10BF126F" w:rsidR="000244BC" w:rsidRDefault="000244BC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23166E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RouteStopList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23166E">
        <w:tc>
          <w:tcPr>
            <w:tcW w:w="1927" w:type="dxa"/>
            <w:hideMark/>
          </w:tcPr>
          <w:p w14:paraId="3603A996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23166E">
        <w:tc>
          <w:tcPr>
            <w:tcW w:w="1927" w:type="dxa"/>
            <w:hideMark/>
          </w:tcPr>
          <w:p w14:paraId="16387A19" w14:textId="77777777" w:rsidR="00F01DC2" w:rsidRDefault="00F01DC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23166E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DeliveryPoint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>Solved the problem with 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23166E">
        <w:tc>
          <w:tcPr>
            <w:tcW w:w="1927" w:type="dxa"/>
            <w:hideMark/>
          </w:tcPr>
          <w:p w14:paraId="7CF3B2F3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23166E">
        <w:tc>
          <w:tcPr>
            <w:tcW w:w="1927" w:type="dxa"/>
            <w:hideMark/>
          </w:tcPr>
          <w:p w14:paraId="591BDE2D" w14:textId="77C54FE0" w:rsidR="00B1068B" w:rsidRDefault="00B1068B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23166E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>Fix the problem from settlement screen regarding the payment method( check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>Solved the problem with update the minimum invoice amount when making adjustments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lastRenderedPageBreak/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ABssolute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creditmemo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>New functionality: Sneak peak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lastRenderedPageBreak/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lastRenderedPageBreak/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>Update Robotium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Quatity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WebClientX app display problem, caused by adding a new delivery transactions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es_MX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pecial size charge is not shown anymore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Implemented Firebase Crashalytics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>ignatures for special invoices  (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 quitted consumption point doesn’t quit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>a problem with the Quit Product button not showing in a specific scenario(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C06AC8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moved unnecessary Google Play Services from the apk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>All messages that needs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>perform almost all actions for any customer on his/her route for those customers who are off-cycle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tickets </w:t>
      </w:r>
      <w:r w:rsidR="001741BB" w:rsidRPr="001741BB">
        <w:rPr>
          <w:sz w:val="24"/>
          <w:szCs w:val="24"/>
        </w:rPr>
        <w:t xml:space="preserve"> (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>After all items marked for replacement are returned there are no longer displayed the items are not marked for replacement.</w:t>
      </w:r>
      <w:r w:rsidR="001741BB" w:rsidRPr="001741BB">
        <w:rPr>
          <w:sz w:val="24"/>
          <w:szCs w:val="24"/>
        </w:rPr>
        <w:t>(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side effects of RTS functionality when quit transactions(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Number of wearer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Invoice amount is not updated when Bill All For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Bill All For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lastRenderedPageBreak/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'Unexpected error' when Uploading route from RA Android to Abssolute</w:t>
      </w:r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oice amount is not updated when Undo Bill All For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o be returned items screen is showing anything that is quit, with circulating inventory    (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nvoice amount is not updated when ‘Undo Bill All For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utosync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>Allow arrival to the correct stop if the user mistakenly arrived to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lastRenderedPageBreak/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ABSWebServices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r w:rsidR="00752124">
              <w:rPr>
                <w:b/>
                <w:sz w:val="28"/>
                <w:szCs w:val="24"/>
              </w:rPr>
              <w:t>12.g</w:t>
            </w:r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78B3B2" w14:textId="77777777" w:rsidR="00C06AC8" w:rsidRDefault="00C06AC8" w:rsidP="00B42730">
      <w:pPr>
        <w:spacing w:after="0" w:line="240" w:lineRule="auto"/>
      </w:pPr>
      <w:r>
        <w:separator/>
      </w:r>
    </w:p>
  </w:endnote>
  <w:endnote w:type="continuationSeparator" w:id="0">
    <w:p w14:paraId="07399DC9" w14:textId="77777777" w:rsidR="00C06AC8" w:rsidRDefault="00C06AC8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DCC6A6" w14:textId="77777777" w:rsidR="00C06AC8" w:rsidRDefault="00C06AC8" w:rsidP="00B42730">
      <w:pPr>
        <w:spacing w:after="0" w:line="240" w:lineRule="auto"/>
      </w:pPr>
      <w:r>
        <w:separator/>
      </w:r>
    </w:p>
  </w:footnote>
  <w:footnote w:type="continuationSeparator" w:id="0">
    <w:p w14:paraId="6F4FE074" w14:textId="77777777" w:rsidR="00C06AC8" w:rsidRDefault="00C06AC8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23166E" w:rsidRDefault="0023166E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9717486">
    <w:abstractNumId w:val="9"/>
  </w:num>
  <w:num w:numId="2" w16cid:durableId="151533769">
    <w:abstractNumId w:val="8"/>
  </w:num>
  <w:num w:numId="3" w16cid:durableId="1394769103">
    <w:abstractNumId w:val="10"/>
  </w:num>
  <w:num w:numId="4" w16cid:durableId="549655317">
    <w:abstractNumId w:val="3"/>
  </w:num>
  <w:num w:numId="5" w16cid:durableId="1137185559">
    <w:abstractNumId w:val="5"/>
  </w:num>
  <w:num w:numId="6" w16cid:durableId="2103257975">
    <w:abstractNumId w:val="7"/>
  </w:num>
  <w:num w:numId="7" w16cid:durableId="636645328">
    <w:abstractNumId w:val="0"/>
  </w:num>
  <w:num w:numId="8" w16cid:durableId="1432050998">
    <w:abstractNumId w:val="12"/>
  </w:num>
  <w:num w:numId="9" w16cid:durableId="1289049204">
    <w:abstractNumId w:val="2"/>
  </w:num>
  <w:num w:numId="10" w16cid:durableId="1179582739">
    <w:abstractNumId w:val="13"/>
  </w:num>
  <w:num w:numId="11" w16cid:durableId="1013606789">
    <w:abstractNumId w:val="1"/>
  </w:num>
  <w:num w:numId="12" w16cid:durableId="72969862">
    <w:abstractNumId w:val="4"/>
  </w:num>
  <w:num w:numId="13" w16cid:durableId="2080055939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67531559">
    <w:abstractNumId w:val="6"/>
  </w:num>
  <w:num w:numId="15" w16cid:durableId="1572695604">
    <w:abstractNumId w:val="1"/>
  </w:num>
  <w:num w:numId="16" w16cid:durableId="15272863">
    <w:abstractNumId w:val="1"/>
  </w:num>
  <w:num w:numId="17" w16cid:durableId="111823049">
    <w:abstractNumId w:val="14"/>
  </w:num>
  <w:num w:numId="18" w16cid:durableId="2048331861">
    <w:abstractNumId w:val="14"/>
  </w:num>
  <w:num w:numId="19" w16cid:durableId="1314724594">
    <w:abstractNumId w:val="11"/>
  </w:num>
  <w:num w:numId="20" w16cid:durableId="3154446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MqgFADzmT4g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21A1"/>
    <w:rsid w:val="000141C8"/>
    <w:rsid w:val="000200FA"/>
    <w:rsid w:val="000240B0"/>
    <w:rsid w:val="000244BC"/>
    <w:rsid w:val="00024D2D"/>
    <w:rsid w:val="00026C34"/>
    <w:rsid w:val="00027A8D"/>
    <w:rsid w:val="0003119D"/>
    <w:rsid w:val="00031B87"/>
    <w:rsid w:val="0003298A"/>
    <w:rsid w:val="00035942"/>
    <w:rsid w:val="000433D1"/>
    <w:rsid w:val="000467FA"/>
    <w:rsid w:val="00065F30"/>
    <w:rsid w:val="00065F87"/>
    <w:rsid w:val="0006624B"/>
    <w:rsid w:val="00070CAF"/>
    <w:rsid w:val="0007257E"/>
    <w:rsid w:val="0008024C"/>
    <w:rsid w:val="00080804"/>
    <w:rsid w:val="00082EB2"/>
    <w:rsid w:val="00086820"/>
    <w:rsid w:val="00086924"/>
    <w:rsid w:val="00090783"/>
    <w:rsid w:val="000939EC"/>
    <w:rsid w:val="000A1E3D"/>
    <w:rsid w:val="000A5202"/>
    <w:rsid w:val="000A52FD"/>
    <w:rsid w:val="000A57B6"/>
    <w:rsid w:val="000A6A53"/>
    <w:rsid w:val="000B1E25"/>
    <w:rsid w:val="000B4668"/>
    <w:rsid w:val="000B46CA"/>
    <w:rsid w:val="000C1483"/>
    <w:rsid w:val="000C4B2D"/>
    <w:rsid w:val="000C5995"/>
    <w:rsid w:val="000C7C9B"/>
    <w:rsid w:val="000D118E"/>
    <w:rsid w:val="000E0015"/>
    <w:rsid w:val="000E3C1A"/>
    <w:rsid w:val="000E5B91"/>
    <w:rsid w:val="000F1B4A"/>
    <w:rsid w:val="000F4960"/>
    <w:rsid w:val="000F677C"/>
    <w:rsid w:val="000F73D8"/>
    <w:rsid w:val="0010046F"/>
    <w:rsid w:val="00103092"/>
    <w:rsid w:val="001055C5"/>
    <w:rsid w:val="00107386"/>
    <w:rsid w:val="00110233"/>
    <w:rsid w:val="001107A0"/>
    <w:rsid w:val="001150FB"/>
    <w:rsid w:val="00127623"/>
    <w:rsid w:val="0013345D"/>
    <w:rsid w:val="001336BF"/>
    <w:rsid w:val="001344E5"/>
    <w:rsid w:val="00134C39"/>
    <w:rsid w:val="00145C1A"/>
    <w:rsid w:val="00152AD1"/>
    <w:rsid w:val="00153C7B"/>
    <w:rsid w:val="0016129A"/>
    <w:rsid w:val="001636D5"/>
    <w:rsid w:val="00167054"/>
    <w:rsid w:val="00167AA1"/>
    <w:rsid w:val="00170189"/>
    <w:rsid w:val="00170CFB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B0C5A"/>
    <w:rsid w:val="001B3C9E"/>
    <w:rsid w:val="001C0967"/>
    <w:rsid w:val="001C1528"/>
    <w:rsid w:val="001C1A85"/>
    <w:rsid w:val="001C1FFE"/>
    <w:rsid w:val="001C2218"/>
    <w:rsid w:val="001C2BAB"/>
    <w:rsid w:val="001C456D"/>
    <w:rsid w:val="001C472D"/>
    <w:rsid w:val="001C719E"/>
    <w:rsid w:val="001D02F0"/>
    <w:rsid w:val="001D471D"/>
    <w:rsid w:val="001D4CFB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5CB0"/>
    <w:rsid w:val="0023166E"/>
    <w:rsid w:val="00234EED"/>
    <w:rsid w:val="00245EE4"/>
    <w:rsid w:val="00246824"/>
    <w:rsid w:val="00251BF0"/>
    <w:rsid w:val="00254BD4"/>
    <w:rsid w:val="00257719"/>
    <w:rsid w:val="00262E08"/>
    <w:rsid w:val="00265A8B"/>
    <w:rsid w:val="00266FD2"/>
    <w:rsid w:val="00271A8B"/>
    <w:rsid w:val="002802CF"/>
    <w:rsid w:val="002809E8"/>
    <w:rsid w:val="00280B39"/>
    <w:rsid w:val="00281B9E"/>
    <w:rsid w:val="00281BB1"/>
    <w:rsid w:val="00283255"/>
    <w:rsid w:val="002861B1"/>
    <w:rsid w:val="00290D5C"/>
    <w:rsid w:val="002931C0"/>
    <w:rsid w:val="00293679"/>
    <w:rsid w:val="002A277B"/>
    <w:rsid w:val="002A2886"/>
    <w:rsid w:val="002A580A"/>
    <w:rsid w:val="002A7B54"/>
    <w:rsid w:val="002B38E7"/>
    <w:rsid w:val="002B4338"/>
    <w:rsid w:val="002C4BFC"/>
    <w:rsid w:val="002C7AF2"/>
    <w:rsid w:val="002D4DC0"/>
    <w:rsid w:val="002D6144"/>
    <w:rsid w:val="002D7B31"/>
    <w:rsid w:val="002E2226"/>
    <w:rsid w:val="002E2999"/>
    <w:rsid w:val="002E3445"/>
    <w:rsid w:val="002F049E"/>
    <w:rsid w:val="002F20C6"/>
    <w:rsid w:val="002F32B0"/>
    <w:rsid w:val="002F6070"/>
    <w:rsid w:val="002F6E84"/>
    <w:rsid w:val="003001AE"/>
    <w:rsid w:val="003023D8"/>
    <w:rsid w:val="0030495F"/>
    <w:rsid w:val="003153C3"/>
    <w:rsid w:val="00334C2B"/>
    <w:rsid w:val="00335DA2"/>
    <w:rsid w:val="003379C5"/>
    <w:rsid w:val="003401E7"/>
    <w:rsid w:val="0034035E"/>
    <w:rsid w:val="00344B1E"/>
    <w:rsid w:val="00344DC1"/>
    <w:rsid w:val="00352E0D"/>
    <w:rsid w:val="00353C0A"/>
    <w:rsid w:val="00354776"/>
    <w:rsid w:val="00355201"/>
    <w:rsid w:val="00355F44"/>
    <w:rsid w:val="00360130"/>
    <w:rsid w:val="0036271D"/>
    <w:rsid w:val="00362C8F"/>
    <w:rsid w:val="00363B1D"/>
    <w:rsid w:val="00365FC3"/>
    <w:rsid w:val="00366BA4"/>
    <w:rsid w:val="00366CB2"/>
    <w:rsid w:val="00367C6C"/>
    <w:rsid w:val="003729C5"/>
    <w:rsid w:val="00374F2B"/>
    <w:rsid w:val="003753FC"/>
    <w:rsid w:val="00380089"/>
    <w:rsid w:val="00382463"/>
    <w:rsid w:val="00383094"/>
    <w:rsid w:val="00387E10"/>
    <w:rsid w:val="003939B5"/>
    <w:rsid w:val="00394049"/>
    <w:rsid w:val="00396D09"/>
    <w:rsid w:val="003A04F7"/>
    <w:rsid w:val="003A0A3E"/>
    <w:rsid w:val="003A1D6B"/>
    <w:rsid w:val="003B1002"/>
    <w:rsid w:val="003B2B0D"/>
    <w:rsid w:val="003B378F"/>
    <w:rsid w:val="003B3D57"/>
    <w:rsid w:val="003B4D1E"/>
    <w:rsid w:val="003B6890"/>
    <w:rsid w:val="003B78F1"/>
    <w:rsid w:val="003C0C62"/>
    <w:rsid w:val="003C1D40"/>
    <w:rsid w:val="003C3884"/>
    <w:rsid w:val="003C706D"/>
    <w:rsid w:val="003C7CBE"/>
    <w:rsid w:val="003E4284"/>
    <w:rsid w:val="003F202B"/>
    <w:rsid w:val="003F28F9"/>
    <w:rsid w:val="003F5DF6"/>
    <w:rsid w:val="0040515F"/>
    <w:rsid w:val="00405419"/>
    <w:rsid w:val="0040560B"/>
    <w:rsid w:val="0041255C"/>
    <w:rsid w:val="00417894"/>
    <w:rsid w:val="00417A72"/>
    <w:rsid w:val="004210A0"/>
    <w:rsid w:val="00425DBB"/>
    <w:rsid w:val="00427526"/>
    <w:rsid w:val="00430DFD"/>
    <w:rsid w:val="004354B7"/>
    <w:rsid w:val="00437496"/>
    <w:rsid w:val="0044344A"/>
    <w:rsid w:val="00444279"/>
    <w:rsid w:val="004462D9"/>
    <w:rsid w:val="0045045C"/>
    <w:rsid w:val="004542E3"/>
    <w:rsid w:val="00465A7E"/>
    <w:rsid w:val="0047231F"/>
    <w:rsid w:val="0047393E"/>
    <w:rsid w:val="00476AB4"/>
    <w:rsid w:val="0048014A"/>
    <w:rsid w:val="00482506"/>
    <w:rsid w:val="00486E62"/>
    <w:rsid w:val="00491A29"/>
    <w:rsid w:val="004A2C30"/>
    <w:rsid w:val="004A43DE"/>
    <w:rsid w:val="004B34DD"/>
    <w:rsid w:val="004B408F"/>
    <w:rsid w:val="004B40E1"/>
    <w:rsid w:val="004B7683"/>
    <w:rsid w:val="004B76CC"/>
    <w:rsid w:val="004B7E07"/>
    <w:rsid w:val="004C06D2"/>
    <w:rsid w:val="004C2584"/>
    <w:rsid w:val="004C39A7"/>
    <w:rsid w:val="004C5632"/>
    <w:rsid w:val="004C6388"/>
    <w:rsid w:val="004E4555"/>
    <w:rsid w:val="004E6CF1"/>
    <w:rsid w:val="004F180F"/>
    <w:rsid w:val="004F382C"/>
    <w:rsid w:val="004F40FB"/>
    <w:rsid w:val="004F5F2D"/>
    <w:rsid w:val="005013CB"/>
    <w:rsid w:val="0050554D"/>
    <w:rsid w:val="00507CA4"/>
    <w:rsid w:val="00515398"/>
    <w:rsid w:val="00515AFC"/>
    <w:rsid w:val="005214C5"/>
    <w:rsid w:val="00526803"/>
    <w:rsid w:val="00535967"/>
    <w:rsid w:val="00544B60"/>
    <w:rsid w:val="00545C47"/>
    <w:rsid w:val="00545D00"/>
    <w:rsid w:val="00550419"/>
    <w:rsid w:val="00550E13"/>
    <w:rsid w:val="005567C0"/>
    <w:rsid w:val="005573B9"/>
    <w:rsid w:val="00560394"/>
    <w:rsid w:val="0056093B"/>
    <w:rsid w:val="00562DCE"/>
    <w:rsid w:val="00571705"/>
    <w:rsid w:val="00583873"/>
    <w:rsid w:val="00583DDF"/>
    <w:rsid w:val="00584C55"/>
    <w:rsid w:val="005854C7"/>
    <w:rsid w:val="00585920"/>
    <w:rsid w:val="0058717F"/>
    <w:rsid w:val="00587693"/>
    <w:rsid w:val="0059013F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C5187"/>
    <w:rsid w:val="005C5A58"/>
    <w:rsid w:val="005D2C06"/>
    <w:rsid w:val="005E1E07"/>
    <w:rsid w:val="005E266E"/>
    <w:rsid w:val="005E5CB0"/>
    <w:rsid w:val="005E5EC7"/>
    <w:rsid w:val="005F2F35"/>
    <w:rsid w:val="005F602A"/>
    <w:rsid w:val="005F6BF1"/>
    <w:rsid w:val="00601DA9"/>
    <w:rsid w:val="0060559E"/>
    <w:rsid w:val="00605F05"/>
    <w:rsid w:val="00611DA5"/>
    <w:rsid w:val="006125F2"/>
    <w:rsid w:val="00612849"/>
    <w:rsid w:val="00614BF2"/>
    <w:rsid w:val="00617A12"/>
    <w:rsid w:val="006239C4"/>
    <w:rsid w:val="006264EB"/>
    <w:rsid w:val="00627689"/>
    <w:rsid w:val="00636C45"/>
    <w:rsid w:val="00636C9F"/>
    <w:rsid w:val="00636CEB"/>
    <w:rsid w:val="00641221"/>
    <w:rsid w:val="00643888"/>
    <w:rsid w:val="006438C9"/>
    <w:rsid w:val="006469F6"/>
    <w:rsid w:val="00652EA1"/>
    <w:rsid w:val="00656BD5"/>
    <w:rsid w:val="00663D12"/>
    <w:rsid w:val="00664F22"/>
    <w:rsid w:val="0067036E"/>
    <w:rsid w:val="0067750D"/>
    <w:rsid w:val="006849BA"/>
    <w:rsid w:val="0068608C"/>
    <w:rsid w:val="00686B52"/>
    <w:rsid w:val="00686C94"/>
    <w:rsid w:val="00692139"/>
    <w:rsid w:val="00694A77"/>
    <w:rsid w:val="006A638C"/>
    <w:rsid w:val="006B3077"/>
    <w:rsid w:val="006B3B51"/>
    <w:rsid w:val="006C1D7E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078C"/>
    <w:rsid w:val="00714760"/>
    <w:rsid w:val="00714CE9"/>
    <w:rsid w:val="00715DE2"/>
    <w:rsid w:val="007177B8"/>
    <w:rsid w:val="00724F7C"/>
    <w:rsid w:val="00726209"/>
    <w:rsid w:val="007271BD"/>
    <w:rsid w:val="00730812"/>
    <w:rsid w:val="00730E56"/>
    <w:rsid w:val="00733F14"/>
    <w:rsid w:val="0074123F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4B32"/>
    <w:rsid w:val="00776641"/>
    <w:rsid w:val="00777048"/>
    <w:rsid w:val="007855F5"/>
    <w:rsid w:val="00790CCB"/>
    <w:rsid w:val="00792418"/>
    <w:rsid w:val="00792AE9"/>
    <w:rsid w:val="00792B7B"/>
    <w:rsid w:val="0079497B"/>
    <w:rsid w:val="00796F61"/>
    <w:rsid w:val="007A0661"/>
    <w:rsid w:val="007A168F"/>
    <w:rsid w:val="007B33F7"/>
    <w:rsid w:val="007B391D"/>
    <w:rsid w:val="007C53E6"/>
    <w:rsid w:val="007C6207"/>
    <w:rsid w:val="007C635A"/>
    <w:rsid w:val="007C6EB0"/>
    <w:rsid w:val="007C7316"/>
    <w:rsid w:val="007C78AE"/>
    <w:rsid w:val="007C792E"/>
    <w:rsid w:val="007D31F6"/>
    <w:rsid w:val="007D3DEB"/>
    <w:rsid w:val="007D7DD4"/>
    <w:rsid w:val="007E34B4"/>
    <w:rsid w:val="007E4D3A"/>
    <w:rsid w:val="007F0674"/>
    <w:rsid w:val="007F243D"/>
    <w:rsid w:val="007F45A6"/>
    <w:rsid w:val="007F4FEA"/>
    <w:rsid w:val="0080020D"/>
    <w:rsid w:val="0080452E"/>
    <w:rsid w:val="008049BF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45254"/>
    <w:rsid w:val="00856DEB"/>
    <w:rsid w:val="00863A24"/>
    <w:rsid w:val="0086413B"/>
    <w:rsid w:val="0086647E"/>
    <w:rsid w:val="008847E5"/>
    <w:rsid w:val="0088548B"/>
    <w:rsid w:val="0088692B"/>
    <w:rsid w:val="00893A87"/>
    <w:rsid w:val="0089602B"/>
    <w:rsid w:val="0089708A"/>
    <w:rsid w:val="008A10D6"/>
    <w:rsid w:val="008A6852"/>
    <w:rsid w:val="008A747A"/>
    <w:rsid w:val="008A7877"/>
    <w:rsid w:val="008B0419"/>
    <w:rsid w:val="008B08E1"/>
    <w:rsid w:val="008B1078"/>
    <w:rsid w:val="008B393F"/>
    <w:rsid w:val="008B648E"/>
    <w:rsid w:val="008D4457"/>
    <w:rsid w:val="008D53AA"/>
    <w:rsid w:val="008D7FC6"/>
    <w:rsid w:val="008E2769"/>
    <w:rsid w:val="008E2904"/>
    <w:rsid w:val="008E51A8"/>
    <w:rsid w:val="008E717A"/>
    <w:rsid w:val="008F261A"/>
    <w:rsid w:val="008F67BE"/>
    <w:rsid w:val="0090242C"/>
    <w:rsid w:val="00902D8D"/>
    <w:rsid w:val="009032FB"/>
    <w:rsid w:val="00903973"/>
    <w:rsid w:val="00910BC9"/>
    <w:rsid w:val="00915359"/>
    <w:rsid w:val="00922B5C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475FE"/>
    <w:rsid w:val="00950095"/>
    <w:rsid w:val="009512AA"/>
    <w:rsid w:val="0095160C"/>
    <w:rsid w:val="009516B0"/>
    <w:rsid w:val="00954703"/>
    <w:rsid w:val="00965255"/>
    <w:rsid w:val="009671E3"/>
    <w:rsid w:val="00967C7F"/>
    <w:rsid w:val="009711C1"/>
    <w:rsid w:val="00973626"/>
    <w:rsid w:val="009750B5"/>
    <w:rsid w:val="0097539C"/>
    <w:rsid w:val="0098109A"/>
    <w:rsid w:val="00981F30"/>
    <w:rsid w:val="00982EA1"/>
    <w:rsid w:val="009839AB"/>
    <w:rsid w:val="00986B14"/>
    <w:rsid w:val="00994D11"/>
    <w:rsid w:val="00996EB7"/>
    <w:rsid w:val="009A0407"/>
    <w:rsid w:val="009A46DA"/>
    <w:rsid w:val="009A59B3"/>
    <w:rsid w:val="009A6BD6"/>
    <w:rsid w:val="009A6E95"/>
    <w:rsid w:val="009B0059"/>
    <w:rsid w:val="009B5506"/>
    <w:rsid w:val="009B6FB1"/>
    <w:rsid w:val="009C07C1"/>
    <w:rsid w:val="009E2718"/>
    <w:rsid w:val="009F3024"/>
    <w:rsid w:val="009F4B04"/>
    <w:rsid w:val="009F560F"/>
    <w:rsid w:val="009F710A"/>
    <w:rsid w:val="00A00517"/>
    <w:rsid w:val="00A0133D"/>
    <w:rsid w:val="00A01BAE"/>
    <w:rsid w:val="00A0520D"/>
    <w:rsid w:val="00A05CBB"/>
    <w:rsid w:val="00A11FCC"/>
    <w:rsid w:val="00A12816"/>
    <w:rsid w:val="00A13970"/>
    <w:rsid w:val="00A14406"/>
    <w:rsid w:val="00A152B0"/>
    <w:rsid w:val="00A170F9"/>
    <w:rsid w:val="00A23BBC"/>
    <w:rsid w:val="00A36B17"/>
    <w:rsid w:val="00A43AE9"/>
    <w:rsid w:val="00A440C2"/>
    <w:rsid w:val="00A46E16"/>
    <w:rsid w:val="00A57B2F"/>
    <w:rsid w:val="00A60078"/>
    <w:rsid w:val="00A65F3C"/>
    <w:rsid w:val="00A7043A"/>
    <w:rsid w:val="00A721F3"/>
    <w:rsid w:val="00A737A0"/>
    <w:rsid w:val="00A7787D"/>
    <w:rsid w:val="00A80421"/>
    <w:rsid w:val="00A86F42"/>
    <w:rsid w:val="00A93ED9"/>
    <w:rsid w:val="00A943B8"/>
    <w:rsid w:val="00A94D64"/>
    <w:rsid w:val="00A9540A"/>
    <w:rsid w:val="00AA138C"/>
    <w:rsid w:val="00AA1670"/>
    <w:rsid w:val="00AA2144"/>
    <w:rsid w:val="00AB0930"/>
    <w:rsid w:val="00AB0EDE"/>
    <w:rsid w:val="00AB1CA3"/>
    <w:rsid w:val="00AB7021"/>
    <w:rsid w:val="00AC1931"/>
    <w:rsid w:val="00AC6A45"/>
    <w:rsid w:val="00AD3024"/>
    <w:rsid w:val="00AD3D87"/>
    <w:rsid w:val="00AE40A6"/>
    <w:rsid w:val="00AF2082"/>
    <w:rsid w:val="00AF29E8"/>
    <w:rsid w:val="00B05CDB"/>
    <w:rsid w:val="00B1068B"/>
    <w:rsid w:val="00B13BD6"/>
    <w:rsid w:val="00B14A4F"/>
    <w:rsid w:val="00B25FE3"/>
    <w:rsid w:val="00B27E16"/>
    <w:rsid w:val="00B34864"/>
    <w:rsid w:val="00B365D2"/>
    <w:rsid w:val="00B36FC8"/>
    <w:rsid w:val="00B37F3C"/>
    <w:rsid w:val="00B414D4"/>
    <w:rsid w:val="00B42730"/>
    <w:rsid w:val="00B45D48"/>
    <w:rsid w:val="00B54734"/>
    <w:rsid w:val="00B65B05"/>
    <w:rsid w:val="00B75E70"/>
    <w:rsid w:val="00B77ED0"/>
    <w:rsid w:val="00B80289"/>
    <w:rsid w:val="00B81A60"/>
    <w:rsid w:val="00B84D47"/>
    <w:rsid w:val="00B85200"/>
    <w:rsid w:val="00B85275"/>
    <w:rsid w:val="00B8533E"/>
    <w:rsid w:val="00B870E2"/>
    <w:rsid w:val="00B927B4"/>
    <w:rsid w:val="00BA7A55"/>
    <w:rsid w:val="00BB22BC"/>
    <w:rsid w:val="00BB3173"/>
    <w:rsid w:val="00BB3A43"/>
    <w:rsid w:val="00BB4DF0"/>
    <w:rsid w:val="00BB5553"/>
    <w:rsid w:val="00BB5B6D"/>
    <w:rsid w:val="00BB62C7"/>
    <w:rsid w:val="00BC0861"/>
    <w:rsid w:val="00BC0BAB"/>
    <w:rsid w:val="00BC5518"/>
    <w:rsid w:val="00BC7ADA"/>
    <w:rsid w:val="00BD386E"/>
    <w:rsid w:val="00BD5B81"/>
    <w:rsid w:val="00BD7D06"/>
    <w:rsid w:val="00BE4179"/>
    <w:rsid w:val="00BE6930"/>
    <w:rsid w:val="00BF1C3E"/>
    <w:rsid w:val="00BF56BF"/>
    <w:rsid w:val="00C05F0F"/>
    <w:rsid w:val="00C063A3"/>
    <w:rsid w:val="00C06899"/>
    <w:rsid w:val="00C06AC8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43525"/>
    <w:rsid w:val="00C43E30"/>
    <w:rsid w:val="00C55C06"/>
    <w:rsid w:val="00C62514"/>
    <w:rsid w:val="00C634D4"/>
    <w:rsid w:val="00C64B2B"/>
    <w:rsid w:val="00C67879"/>
    <w:rsid w:val="00C70B2C"/>
    <w:rsid w:val="00C71415"/>
    <w:rsid w:val="00C719A4"/>
    <w:rsid w:val="00C749E3"/>
    <w:rsid w:val="00C80BAC"/>
    <w:rsid w:val="00C83353"/>
    <w:rsid w:val="00C85E4D"/>
    <w:rsid w:val="00C90456"/>
    <w:rsid w:val="00C95277"/>
    <w:rsid w:val="00C96576"/>
    <w:rsid w:val="00C96700"/>
    <w:rsid w:val="00C97103"/>
    <w:rsid w:val="00CA00C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3220"/>
    <w:rsid w:val="00CF4C90"/>
    <w:rsid w:val="00D03853"/>
    <w:rsid w:val="00D045A6"/>
    <w:rsid w:val="00D06F3D"/>
    <w:rsid w:val="00D13CF5"/>
    <w:rsid w:val="00D146E2"/>
    <w:rsid w:val="00D17924"/>
    <w:rsid w:val="00D30221"/>
    <w:rsid w:val="00D3186F"/>
    <w:rsid w:val="00D32A61"/>
    <w:rsid w:val="00D33F99"/>
    <w:rsid w:val="00D34C9F"/>
    <w:rsid w:val="00D34F82"/>
    <w:rsid w:val="00D40D05"/>
    <w:rsid w:val="00D4115A"/>
    <w:rsid w:val="00D4632D"/>
    <w:rsid w:val="00D52754"/>
    <w:rsid w:val="00D61275"/>
    <w:rsid w:val="00D634C4"/>
    <w:rsid w:val="00D716D5"/>
    <w:rsid w:val="00D736FA"/>
    <w:rsid w:val="00D77D9B"/>
    <w:rsid w:val="00D8221C"/>
    <w:rsid w:val="00D953F7"/>
    <w:rsid w:val="00D958FD"/>
    <w:rsid w:val="00DA33FF"/>
    <w:rsid w:val="00DA571A"/>
    <w:rsid w:val="00DA72F8"/>
    <w:rsid w:val="00DB326E"/>
    <w:rsid w:val="00DB3557"/>
    <w:rsid w:val="00DC6BAC"/>
    <w:rsid w:val="00DD5509"/>
    <w:rsid w:val="00DD65A4"/>
    <w:rsid w:val="00DD780E"/>
    <w:rsid w:val="00DD7BD0"/>
    <w:rsid w:val="00DE2FC7"/>
    <w:rsid w:val="00DF0615"/>
    <w:rsid w:val="00DF1172"/>
    <w:rsid w:val="00E000F6"/>
    <w:rsid w:val="00E02287"/>
    <w:rsid w:val="00E02BCD"/>
    <w:rsid w:val="00E047E9"/>
    <w:rsid w:val="00E05AD0"/>
    <w:rsid w:val="00E0605B"/>
    <w:rsid w:val="00E11DF8"/>
    <w:rsid w:val="00E12DDB"/>
    <w:rsid w:val="00E2180F"/>
    <w:rsid w:val="00E32F07"/>
    <w:rsid w:val="00E34CD7"/>
    <w:rsid w:val="00E36912"/>
    <w:rsid w:val="00E377F5"/>
    <w:rsid w:val="00E4066F"/>
    <w:rsid w:val="00E41267"/>
    <w:rsid w:val="00E452E2"/>
    <w:rsid w:val="00E4605D"/>
    <w:rsid w:val="00E46B75"/>
    <w:rsid w:val="00E5759D"/>
    <w:rsid w:val="00E63CF1"/>
    <w:rsid w:val="00E67AE9"/>
    <w:rsid w:val="00E710A8"/>
    <w:rsid w:val="00E730A7"/>
    <w:rsid w:val="00E74B8A"/>
    <w:rsid w:val="00E74F5D"/>
    <w:rsid w:val="00E808C7"/>
    <w:rsid w:val="00E817DB"/>
    <w:rsid w:val="00E81D57"/>
    <w:rsid w:val="00E855F0"/>
    <w:rsid w:val="00E862A4"/>
    <w:rsid w:val="00E87F6B"/>
    <w:rsid w:val="00E92E6E"/>
    <w:rsid w:val="00E94A4C"/>
    <w:rsid w:val="00E95940"/>
    <w:rsid w:val="00E9785B"/>
    <w:rsid w:val="00EA1604"/>
    <w:rsid w:val="00EA2B66"/>
    <w:rsid w:val="00EB2D6B"/>
    <w:rsid w:val="00EB6D01"/>
    <w:rsid w:val="00EB6ED9"/>
    <w:rsid w:val="00EB7BAD"/>
    <w:rsid w:val="00EC06B2"/>
    <w:rsid w:val="00EC0CA6"/>
    <w:rsid w:val="00EC21F9"/>
    <w:rsid w:val="00EC5ED2"/>
    <w:rsid w:val="00ED03C1"/>
    <w:rsid w:val="00ED12D5"/>
    <w:rsid w:val="00ED7996"/>
    <w:rsid w:val="00EE38AD"/>
    <w:rsid w:val="00EE63CE"/>
    <w:rsid w:val="00EE7793"/>
    <w:rsid w:val="00EF4025"/>
    <w:rsid w:val="00EF5DFF"/>
    <w:rsid w:val="00F00604"/>
    <w:rsid w:val="00F00B07"/>
    <w:rsid w:val="00F0163A"/>
    <w:rsid w:val="00F01DC2"/>
    <w:rsid w:val="00F01EE2"/>
    <w:rsid w:val="00F03FA9"/>
    <w:rsid w:val="00F0564D"/>
    <w:rsid w:val="00F20591"/>
    <w:rsid w:val="00F27084"/>
    <w:rsid w:val="00F304FD"/>
    <w:rsid w:val="00F31548"/>
    <w:rsid w:val="00F36694"/>
    <w:rsid w:val="00F3694C"/>
    <w:rsid w:val="00F40AB6"/>
    <w:rsid w:val="00F42A92"/>
    <w:rsid w:val="00F44412"/>
    <w:rsid w:val="00F47FA9"/>
    <w:rsid w:val="00F550A4"/>
    <w:rsid w:val="00F558FE"/>
    <w:rsid w:val="00F56028"/>
    <w:rsid w:val="00F6016A"/>
    <w:rsid w:val="00F6078D"/>
    <w:rsid w:val="00F60AF2"/>
    <w:rsid w:val="00F60CCF"/>
    <w:rsid w:val="00F70493"/>
    <w:rsid w:val="00F70F0F"/>
    <w:rsid w:val="00F73626"/>
    <w:rsid w:val="00F82003"/>
    <w:rsid w:val="00F84442"/>
    <w:rsid w:val="00F876D2"/>
    <w:rsid w:val="00F915EE"/>
    <w:rsid w:val="00F950DC"/>
    <w:rsid w:val="00F9585E"/>
    <w:rsid w:val="00F95974"/>
    <w:rsid w:val="00F97F43"/>
    <w:rsid w:val="00FB0112"/>
    <w:rsid w:val="00FB1201"/>
    <w:rsid w:val="00FB14F7"/>
    <w:rsid w:val="00FB340C"/>
    <w:rsid w:val="00FB64AE"/>
    <w:rsid w:val="00FC3B75"/>
    <w:rsid w:val="00FC59C6"/>
    <w:rsid w:val="00FC6644"/>
    <w:rsid w:val="00FC700A"/>
    <w:rsid w:val="00FC7D05"/>
    <w:rsid w:val="00FD0DA6"/>
    <w:rsid w:val="00FD36C5"/>
    <w:rsid w:val="00FD522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4406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0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2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3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26</Pages>
  <Words>7492</Words>
  <Characters>42707</Characters>
  <Application>Microsoft Office Word</Application>
  <DocSecurity>0</DocSecurity>
  <Lines>355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50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George Datcu</cp:lastModifiedBy>
  <cp:revision>44</cp:revision>
  <cp:lastPrinted>2014-12-29T09:36:00Z</cp:lastPrinted>
  <dcterms:created xsi:type="dcterms:W3CDTF">2021-12-27T17:16:00Z</dcterms:created>
  <dcterms:modified xsi:type="dcterms:W3CDTF">2022-04-21T12:28:00Z</dcterms:modified>
</cp:coreProperties>
</file>